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F5F22C" w14:textId="77777777" w:rsidR="007E30AB" w:rsidRDefault="007F23D5" w:rsidP="007E30AB">
      <w:pPr>
        <w:pStyle w:val="Title"/>
      </w:pPr>
      <w:r>
        <w:t>CS 584</w:t>
      </w:r>
      <w:r w:rsidR="007E30AB">
        <w:t xml:space="preserve">: </w:t>
      </w:r>
      <w:r>
        <w:t>Machine Learning</w:t>
      </w:r>
    </w:p>
    <w:p w14:paraId="6458560D" w14:textId="77777777" w:rsidR="00FA4139" w:rsidRPr="00FA4139" w:rsidRDefault="00FA4139" w:rsidP="00FA4139">
      <w:pPr>
        <w:spacing w:after="0"/>
        <w:rPr>
          <w:rFonts w:eastAsiaTheme="minorEastAsia"/>
          <w:color w:val="5A5A5A" w:themeColor="text1" w:themeTint="A5"/>
          <w:spacing w:val="15"/>
        </w:rPr>
      </w:pPr>
      <w:r w:rsidRPr="00FA4139">
        <w:rPr>
          <w:rFonts w:eastAsiaTheme="minorEastAsia"/>
          <w:color w:val="5A5A5A" w:themeColor="text1" w:themeTint="A5"/>
          <w:spacing w:val="15"/>
        </w:rPr>
        <w:t>Pradyot Mayank(A20405826)</w:t>
      </w:r>
    </w:p>
    <w:p w14:paraId="2BEA2949" w14:textId="77777777" w:rsidR="007E30AB" w:rsidRDefault="00DF44E8" w:rsidP="00FA4139">
      <w:pPr>
        <w:pStyle w:val="Subtitle"/>
        <w:pBdr>
          <w:bottom w:val="single" w:sz="6" w:space="1" w:color="auto"/>
        </w:pBdr>
        <w:spacing w:after="0"/>
      </w:pPr>
      <w:r>
        <w:t>Spring 2019</w:t>
      </w:r>
      <w:r w:rsidR="005A5FB7">
        <w:t xml:space="preserve"> Assignment 3</w:t>
      </w:r>
    </w:p>
    <w:p w14:paraId="513E92F6" w14:textId="77777777" w:rsidR="006F3C86" w:rsidRDefault="00E713AD" w:rsidP="006F3C86">
      <w:pPr>
        <w:pStyle w:val="Heading1"/>
      </w:pPr>
      <w:r>
        <w:t>Question 1 (5</w:t>
      </w:r>
      <w:r w:rsidR="006F3C86">
        <w:t>0 points)</w:t>
      </w:r>
    </w:p>
    <w:p w14:paraId="6898BF1B" w14:textId="77777777" w:rsidR="002160AB" w:rsidRDefault="002160AB" w:rsidP="002160AB">
      <w:r>
        <w:t xml:space="preserve">You will use the </w:t>
      </w:r>
      <w:r w:rsidR="00E713AD">
        <w:t xml:space="preserve">CART </w:t>
      </w:r>
      <w:r>
        <w:t xml:space="preserve">algorithm to build profiles of credit card holders.  The data is the </w:t>
      </w:r>
      <w:r w:rsidRPr="002160AB">
        <w:t>CustomerSurveyData</w:t>
      </w:r>
      <w:r>
        <w:t xml:space="preserve">.csv.  </w:t>
      </w:r>
      <w:r w:rsidR="00E713AD">
        <w:t>The analysis specifications are</w:t>
      </w:r>
      <w:r>
        <w:t>:</w:t>
      </w:r>
    </w:p>
    <w:p w14:paraId="46E8638C" w14:textId="77777777" w:rsidR="002160AB" w:rsidRPr="002160AB" w:rsidRDefault="002160AB" w:rsidP="002160AB">
      <w:pPr>
        <w:pStyle w:val="ListParagraph"/>
        <w:ind w:left="0"/>
        <w:rPr>
          <w:b/>
        </w:rPr>
      </w:pPr>
      <w:r w:rsidRPr="002160AB">
        <w:rPr>
          <w:b/>
        </w:rPr>
        <w:t>Target Variable</w:t>
      </w:r>
    </w:p>
    <w:p w14:paraId="5C3FCB8C" w14:textId="77777777" w:rsidR="000518ED" w:rsidRDefault="000518ED" w:rsidP="000518ED">
      <w:pPr>
        <w:pStyle w:val="ListParagraph"/>
        <w:numPr>
          <w:ilvl w:val="0"/>
          <w:numId w:val="26"/>
        </w:numPr>
      </w:pPr>
      <w:proofErr w:type="spellStart"/>
      <w:r w:rsidRPr="002160AB">
        <w:rPr>
          <w:b/>
        </w:rPr>
        <w:t>CarOwnership</w:t>
      </w:r>
      <w:proofErr w:type="spellEnd"/>
      <w:r>
        <w:t xml:space="preserve">. The type of car ownership.  This variable has three non-missing categories which are </w:t>
      </w:r>
      <w:r w:rsidRPr="002160AB">
        <w:rPr>
          <w:i/>
        </w:rPr>
        <w:t>Leased</w:t>
      </w:r>
      <w:r>
        <w:t xml:space="preserve">, </w:t>
      </w:r>
      <w:r w:rsidRPr="002160AB">
        <w:rPr>
          <w:i/>
        </w:rPr>
        <w:t>None</w:t>
      </w:r>
      <w:r>
        <w:t xml:space="preserve">, and </w:t>
      </w:r>
      <w:r w:rsidRPr="002160AB">
        <w:rPr>
          <w:i/>
        </w:rPr>
        <w:t>Own</w:t>
      </w:r>
      <w:r>
        <w:t>.</w:t>
      </w:r>
    </w:p>
    <w:p w14:paraId="1670A3F6" w14:textId="77777777" w:rsidR="000827D8" w:rsidRDefault="000827D8" w:rsidP="00E713AD">
      <w:pPr>
        <w:pStyle w:val="ListParagraph"/>
        <w:numPr>
          <w:ilvl w:val="0"/>
          <w:numId w:val="26"/>
        </w:numPr>
      </w:pPr>
      <w:r>
        <w:t>Drop all missing values in the target variable.</w:t>
      </w:r>
    </w:p>
    <w:p w14:paraId="7A4ECFA2" w14:textId="77777777" w:rsidR="002160AB" w:rsidRDefault="002160AB" w:rsidP="002160AB">
      <w:pPr>
        <w:pStyle w:val="ListParagraph"/>
        <w:ind w:left="0"/>
      </w:pPr>
    </w:p>
    <w:p w14:paraId="3C806DB1" w14:textId="77777777" w:rsidR="002160AB" w:rsidRPr="002160AB" w:rsidRDefault="00E713AD" w:rsidP="002160AB">
      <w:pPr>
        <w:pStyle w:val="ListParagraph"/>
        <w:ind w:left="0"/>
        <w:rPr>
          <w:b/>
        </w:rPr>
      </w:pPr>
      <w:r>
        <w:rPr>
          <w:b/>
        </w:rPr>
        <w:t xml:space="preserve">Nominal </w:t>
      </w:r>
      <w:r w:rsidR="002160AB" w:rsidRPr="002160AB">
        <w:rPr>
          <w:b/>
        </w:rPr>
        <w:t>Predictors</w:t>
      </w:r>
    </w:p>
    <w:p w14:paraId="25FCF240" w14:textId="77777777" w:rsidR="000518ED" w:rsidRDefault="000518ED" w:rsidP="000518ED">
      <w:pPr>
        <w:pStyle w:val="ListParagraph"/>
        <w:numPr>
          <w:ilvl w:val="0"/>
          <w:numId w:val="26"/>
        </w:numPr>
      </w:pPr>
      <w:proofErr w:type="spellStart"/>
      <w:r w:rsidRPr="002160AB">
        <w:rPr>
          <w:b/>
        </w:rPr>
        <w:t>CreditCard</w:t>
      </w:r>
      <w:proofErr w:type="spellEnd"/>
      <w:r>
        <w:t xml:space="preserve">. The type of credit card held.  This variable has five categories which are </w:t>
      </w:r>
      <w:r w:rsidRPr="002160AB">
        <w:rPr>
          <w:i/>
        </w:rPr>
        <w:t>American Express</w:t>
      </w:r>
      <w:r>
        <w:t xml:space="preserve">, </w:t>
      </w:r>
      <w:r w:rsidRPr="002160AB">
        <w:rPr>
          <w:i/>
        </w:rPr>
        <w:t>Discover</w:t>
      </w:r>
      <w:r>
        <w:t xml:space="preserve">, </w:t>
      </w:r>
      <w:r w:rsidRPr="002160AB">
        <w:rPr>
          <w:i/>
        </w:rPr>
        <w:t>MasterCard</w:t>
      </w:r>
      <w:r>
        <w:t xml:space="preserve">, </w:t>
      </w:r>
      <w:r w:rsidRPr="002160AB">
        <w:rPr>
          <w:i/>
        </w:rPr>
        <w:t>Others</w:t>
      </w:r>
      <w:r>
        <w:t xml:space="preserve">, and </w:t>
      </w:r>
      <w:r w:rsidRPr="002160AB">
        <w:rPr>
          <w:i/>
        </w:rPr>
        <w:t>Visa</w:t>
      </w:r>
      <w:r>
        <w:t>.</w:t>
      </w:r>
    </w:p>
    <w:p w14:paraId="73E637A5" w14:textId="77777777" w:rsidR="002160AB" w:rsidRDefault="002160AB" w:rsidP="00E713AD">
      <w:pPr>
        <w:pStyle w:val="ListParagraph"/>
        <w:numPr>
          <w:ilvl w:val="0"/>
          <w:numId w:val="26"/>
        </w:numPr>
      </w:pPr>
      <w:proofErr w:type="spellStart"/>
      <w:r w:rsidRPr="002160AB">
        <w:rPr>
          <w:b/>
        </w:rPr>
        <w:t>JobCategory</w:t>
      </w:r>
      <w:proofErr w:type="spellEnd"/>
      <w:r>
        <w:t xml:space="preserve">. The category of </w:t>
      </w:r>
      <w:r w:rsidR="00623540">
        <w:t xml:space="preserve">the </w:t>
      </w:r>
      <w:r>
        <w:t xml:space="preserve">job held.  This variable has six </w:t>
      </w:r>
      <w:r w:rsidR="000827D8">
        <w:t xml:space="preserve">non-missing </w:t>
      </w:r>
      <w:r>
        <w:t xml:space="preserve">categories which are </w:t>
      </w:r>
      <w:r w:rsidRPr="002160AB">
        <w:rPr>
          <w:i/>
        </w:rPr>
        <w:t>Agriculture</w:t>
      </w:r>
      <w:r>
        <w:t xml:space="preserve">, </w:t>
      </w:r>
      <w:r w:rsidRPr="002160AB">
        <w:rPr>
          <w:i/>
        </w:rPr>
        <w:t>Crafts</w:t>
      </w:r>
      <w:r>
        <w:t xml:space="preserve">, </w:t>
      </w:r>
      <w:r w:rsidRPr="002160AB">
        <w:rPr>
          <w:i/>
        </w:rPr>
        <w:t>Labor</w:t>
      </w:r>
      <w:r>
        <w:t xml:space="preserve">, </w:t>
      </w:r>
      <w:r w:rsidRPr="002160AB">
        <w:rPr>
          <w:i/>
        </w:rPr>
        <w:t>Professional</w:t>
      </w:r>
      <w:r>
        <w:t xml:space="preserve">, </w:t>
      </w:r>
      <w:r w:rsidRPr="002160AB">
        <w:rPr>
          <w:i/>
        </w:rPr>
        <w:t>Sales</w:t>
      </w:r>
      <w:r>
        <w:t xml:space="preserve">, and </w:t>
      </w:r>
      <w:r w:rsidRPr="002160AB">
        <w:rPr>
          <w:i/>
        </w:rPr>
        <w:t>Service</w:t>
      </w:r>
      <w:r>
        <w:t>.</w:t>
      </w:r>
    </w:p>
    <w:p w14:paraId="61F1B032" w14:textId="77777777" w:rsidR="000827D8" w:rsidRDefault="000827D8" w:rsidP="00E713AD">
      <w:pPr>
        <w:pStyle w:val="ListParagraph"/>
        <w:numPr>
          <w:ilvl w:val="0"/>
          <w:numId w:val="26"/>
        </w:numPr>
      </w:pPr>
      <w:r>
        <w:t xml:space="preserve">Recode all the missing values into the </w:t>
      </w:r>
      <w:r w:rsidRPr="000827D8">
        <w:rPr>
          <w:i/>
        </w:rPr>
        <w:t>Missing</w:t>
      </w:r>
      <w:r>
        <w:t xml:space="preserve"> category.</w:t>
      </w:r>
    </w:p>
    <w:p w14:paraId="100166BA" w14:textId="77777777" w:rsidR="006F3C86" w:rsidRDefault="00E713AD" w:rsidP="002160AB">
      <w:r>
        <w:t>You will use the</w:t>
      </w:r>
      <w:r w:rsidR="002160AB">
        <w:t xml:space="preserve"> </w:t>
      </w:r>
      <w:r w:rsidR="00A24752">
        <w:t>Entropy</w:t>
      </w:r>
      <w:r>
        <w:t xml:space="preserve"> metric as the splitting criterion</w:t>
      </w:r>
      <w:r w:rsidR="002160AB">
        <w:t>.</w:t>
      </w:r>
      <w:r>
        <w:t xml:space="preserve">  You </w:t>
      </w:r>
      <w:r w:rsidR="0048069C">
        <w:t xml:space="preserve">may want to write a Python program to assist you in </w:t>
      </w:r>
      <w:r w:rsidR="00342C25">
        <w:t>answering the questions</w:t>
      </w:r>
      <w:r w:rsidR="002160AB">
        <w:t>.</w:t>
      </w:r>
    </w:p>
    <w:p w14:paraId="20CEAB04" w14:textId="77777777"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E713AD">
        <w:t xml:space="preserve">What is the </w:t>
      </w:r>
      <w:r w:rsidR="00A24752">
        <w:t>Entropy</w:t>
      </w:r>
      <w:r w:rsidR="00E713AD">
        <w:t xml:space="preserve"> metric for the root node?</w:t>
      </w:r>
    </w:p>
    <w:p w14:paraId="338369D5" w14:textId="77777777" w:rsidR="00D74429" w:rsidRPr="00D74429" w:rsidRDefault="00D74429" w:rsidP="00D74429">
      <w:pPr>
        <w:ind w:left="720"/>
        <w:rPr>
          <w:b/>
        </w:rPr>
      </w:pPr>
      <w:r w:rsidRPr="00D74429">
        <w:rPr>
          <w:b/>
        </w:rPr>
        <w:t>Root node Entropy=</w:t>
      </w:r>
      <w:r w:rsidRPr="00D74429">
        <w:rPr>
          <w:b/>
        </w:rPr>
        <w:t>1.0744900777690842</w:t>
      </w:r>
    </w:p>
    <w:p w14:paraId="537FDEC1" w14:textId="77777777"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623540">
        <w:t>How many possible binary-</w:t>
      </w:r>
      <w:r w:rsidR="00E713AD">
        <w:t xml:space="preserve">splits that you can generate from the </w:t>
      </w:r>
      <w:proofErr w:type="spellStart"/>
      <w:r w:rsidR="00E713AD">
        <w:t>Cr</w:t>
      </w:r>
      <w:r w:rsidR="00A24752">
        <w:t>editCard</w:t>
      </w:r>
      <w:proofErr w:type="spellEnd"/>
      <w:r w:rsidR="00A24752">
        <w:t xml:space="preserve"> </w:t>
      </w:r>
      <w:r w:rsidR="00E713AD">
        <w:t>predictor?</w:t>
      </w:r>
    </w:p>
    <w:p w14:paraId="6B916BCD" w14:textId="77777777" w:rsidR="00D74429" w:rsidRPr="00D74429" w:rsidRDefault="00D74429" w:rsidP="00D74429">
      <w:pPr>
        <w:pStyle w:val="ListParagraph"/>
        <w:spacing w:after="0"/>
        <w:rPr>
          <w:b/>
        </w:rPr>
      </w:pPr>
      <w:r w:rsidRPr="00D74429">
        <w:rPr>
          <w:b/>
        </w:rPr>
        <w:t>K=5</w:t>
      </w:r>
    </w:p>
    <w:p w14:paraId="44E18192" w14:textId="77777777" w:rsidR="00D74429" w:rsidRDefault="00D74429" w:rsidP="00D74429">
      <w:pPr>
        <w:spacing w:after="0"/>
        <w:ind w:left="720"/>
        <w:rPr>
          <w:b/>
        </w:rPr>
      </w:pPr>
      <w:r w:rsidRPr="00D74429">
        <w:rPr>
          <w:b/>
        </w:rPr>
        <w:t>No of binary splits=2</w:t>
      </w:r>
      <w:r w:rsidRPr="00D74429">
        <w:rPr>
          <w:b/>
          <w:vertAlign w:val="superscript"/>
        </w:rPr>
        <w:t>k-1</w:t>
      </w:r>
      <w:r w:rsidRPr="00D74429">
        <w:rPr>
          <w:b/>
        </w:rPr>
        <w:t>-1=15</w:t>
      </w:r>
    </w:p>
    <w:p w14:paraId="1A349FAC" w14:textId="77777777" w:rsidR="00D74429" w:rsidRDefault="00D74429" w:rsidP="00D74429">
      <w:pPr>
        <w:spacing w:after="0"/>
        <w:ind w:left="720"/>
        <w:rPr>
          <w:b/>
        </w:rPr>
      </w:pPr>
    </w:p>
    <w:p w14:paraId="6FDE56F5" w14:textId="77777777" w:rsidR="00D74429" w:rsidRDefault="00D74429" w:rsidP="00D74429">
      <w:pPr>
        <w:spacing w:after="0"/>
        <w:ind w:left="720"/>
        <w:rPr>
          <w:b/>
        </w:rPr>
      </w:pPr>
    </w:p>
    <w:p w14:paraId="3FBAEE2A" w14:textId="77777777" w:rsidR="00D74429" w:rsidRDefault="00D74429" w:rsidP="00D74429">
      <w:pPr>
        <w:spacing w:after="0"/>
        <w:ind w:left="720"/>
        <w:rPr>
          <w:b/>
        </w:rPr>
      </w:pPr>
    </w:p>
    <w:p w14:paraId="014F9029" w14:textId="77777777" w:rsidR="00D74429" w:rsidRDefault="00D74429" w:rsidP="00D74429">
      <w:pPr>
        <w:spacing w:after="0"/>
        <w:ind w:left="720"/>
        <w:rPr>
          <w:b/>
        </w:rPr>
      </w:pPr>
    </w:p>
    <w:p w14:paraId="645A32A2" w14:textId="77777777" w:rsidR="00D74429" w:rsidRDefault="00D74429" w:rsidP="00D74429">
      <w:pPr>
        <w:spacing w:after="0"/>
        <w:ind w:left="720"/>
        <w:rPr>
          <w:b/>
        </w:rPr>
      </w:pPr>
    </w:p>
    <w:p w14:paraId="73556477" w14:textId="77777777" w:rsidR="00D74429" w:rsidRDefault="00D74429" w:rsidP="00D74429">
      <w:pPr>
        <w:spacing w:after="0"/>
        <w:ind w:left="720"/>
        <w:rPr>
          <w:b/>
        </w:rPr>
      </w:pPr>
    </w:p>
    <w:p w14:paraId="2DFC18F3" w14:textId="77777777" w:rsidR="00D74429" w:rsidRDefault="00D74429" w:rsidP="00D74429">
      <w:pPr>
        <w:spacing w:after="0"/>
        <w:ind w:left="720"/>
        <w:rPr>
          <w:b/>
        </w:rPr>
      </w:pPr>
    </w:p>
    <w:p w14:paraId="3B55F586" w14:textId="77777777" w:rsidR="00D74429" w:rsidRDefault="00D74429" w:rsidP="00D74429">
      <w:pPr>
        <w:spacing w:after="0"/>
        <w:ind w:left="720"/>
        <w:rPr>
          <w:b/>
        </w:rPr>
      </w:pPr>
    </w:p>
    <w:p w14:paraId="6BB8E7F3" w14:textId="77777777" w:rsidR="00D74429" w:rsidRDefault="00D74429" w:rsidP="00D74429">
      <w:pPr>
        <w:spacing w:after="0"/>
        <w:ind w:left="720"/>
        <w:rPr>
          <w:b/>
        </w:rPr>
      </w:pPr>
    </w:p>
    <w:p w14:paraId="2FA7400D" w14:textId="77777777" w:rsidR="00D74429" w:rsidRDefault="00D74429" w:rsidP="00D74429">
      <w:pPr>
        <w:spacing w:after="0"/>
        <w:ind w:left="720"/>
        <w:rPr>
          <w:b/>
        </w:rPr>
      </w:pPr>
    </w:p>
    <w:p w14:paraId="3E51066B" w14:textId="77777777" w:rsidR="00D74429" w:rsidRDefault="00D74429" w:rsidP="00D74429">
      <w:pPr>
        <w:spacing w:after="0"/>
        <w:ind w:left="720"/>
        <w:rPr>
          <w:b/>
        </w:rPr>
      </w:pPr>
    </w:p>
    <w:p w14:paraId="45700C97" w14:textId="77777777" w:rsidR="00D74429" w:rsidRPr="00D74429" w:rsidRDefault="00D74429" w:rsidP="00D74429">
      <w:pPr>
        <w:spacing w:after="0"/>
        <w:ind w:left="720"/>
        <w:rPr>
          <w:b/>
        </w:rPr>
      </w:pPr>
    </w:p>
    <w:p w14:paraId="769FCEE6" w14:textId="77777777" w:rsidR="00E713AD" w:rsidRDefault="00D74429" w:rsidP="00E713AD">
      <w:pPr>
        <w:numPr>
          <w:ilvl w:val="0"/>
          <w:numId w:val="27"/>
        </w:numPr>
      </w:pPr>
      <w:r>
        <w:lastRenderedPageBreak/>
        <w:t xml:space="preserve"> </w:t>
      </w:r>
      <w:r w:rsidR="000C45D8">
        <w:t xml:space="preserve">(10 points). </w:t>
      </w:r>
      <w:r w:rsidR="00E713AD">
        <w:t xml:space="preserve">Calculate the </w:t>
      </w:r>
      <w:r w:rsidR="00A24752">
        <w:t>Entropy</w:t>
      </w:r>
      <w:r w:rsidR="00E713AD">
        <w:t xml:space="preserve"> metric for each possibly binary split that you can generate from the </w:t>
      </w:r>
      <w:proofErr w:type="spellStart"/>
      <w:r w:rsidR="00A24752">
        <w:t>CreditCard</w:t>
      </w:r>
      <w:proofErr w:type="spellEnd"/>
      <w:r w:rsidR="00E713AD">
        <w:t xml:space="preserve"> predictor.  List your answers in a table.  The table should have three columns: </w:t>
      </w:r>
      <w:r w:rsidR="00A24752">
        <w:t xml:space="preserve">an </w:t>
      </w:r>
      <w:r w:rsidR="00E713AD">
        <w:t xml:space="preserve">index of the split, the contents of the two branches, </w:t>
      </w:r>
      <w:r w:rsidR="00A24752">
        <w:t xml:space="preserve">and </w:t>
      </w:r>
      <w:r w:rsidR="00E713AD">
        <w:t xml:space="preserve">the split </w:t>
      </w:r>
      <w:r w:rsidR="00A24752">
        <w:t>entropy</w:t>
      </w:r>
      <w:r w:rsidR="00E713AD">
        <w:t xml:space="preserve"> metric.</w:t>
      </w:r>
    </w:p>
    <w:p w14:paraId="6BD149C9" w14:textId="77777777" w:rsidR="00D74429" w:rsidRDefault="00A26E87" w:rsidP="00D74429">
      <w:pPr>
        <w:ind w:left="720"/>
      </w:pPr>
      <w:r w:rsidRPr="00A26E87">
        <w:drawing>
          <wp:inline distT="0" distB="0" distL="0" distR="0" wp14:anchorId="457D23E0" wp14:editId="6CD62D87">
            <wp:extent cx="5943600" cy="327755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7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88427" w14:textId="77777777"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E713AD">
        <w:t xml:space="preserve">What is the optimal split for the </w:t>
      </w:r>
      <w:proofErr w:type="spellStart"/>
      <w:r w:rsidR="00E713AD">
        <w:t>C</w:t>
      </w:r>
      <w:r w:rsidR="00A24752">
        <w:t>reditCard</w:t>
      </w:r>
      <w:proofErr w:type="spellEnd"/>
      <w:r w:rsidR="00E713AD">
        <w:t xml:space="preserve"> predictor?</w:t>
      </w:r>
    </w:p>
    <w:p w14:paraId="7CC2A7CD" w14:textId="77777777" w:rsidR="00A26E87" w:rsidRDefault="00A26E87" w:rsidP="00A26E87">
      <w:pPr>
        <w:ind w:left="720"/>
        <w:rPr>
          <w:b/>
        </w:rPr>
      </w:pPr>
      <w:r w:rsidRPr="00A26E87">
        <w:rPr>
          <w:b/>
        </w:rPr>
        <w:t xml:space="preserve">Optimal Split entropy for card: </w:t>
      </w:r>
      <w:r w:rsidR="00A9372F" w:rsidRPr="00A9372F">
        <w:rPr>
          <w:b/>
        </w:rPr>
        <w:t>1.0708382285522746</w:t>
      </w:r>
    </w:p>
    <w:p w14:paraId="52AC694B" w14:textId="77777777" w:rsidR="00964048" w:rsidRDefault="00A9372F" w:rsidP="00A26E87">
      <w:pPr>
        <w:ind w:left="720"/>
        <w:rPr>
          <w:b/>
        </w:rPr>
      </w:pPr>
      <w:r w:rsidRPr="00A9372F">
        <w:rPr>
          <w:b/>
        </w:rPr>
        <w:t>['Others', 'Visa']</w:t>
      </w:r>
      <w:r>
        <w:rPr>
          <w:b/>
        </w:rPr>
        <w:t xml:space="preserve"> and </w:t>
      </w:r>
      <w:r w:rsidRPr="00A9372F">
        <w:rPr>
          <w:b/>
        </w:rPr>
        <w:t>['American Express', 'Discover', 'MasterCard']</w:t>
      </w:r>
    </w:p>
    <w:p w14:paraId="3B504BF8" w14:textId="77777777" w:rsidR="00964048" w:rsidRDefault="00964048" w:rsidP="00A26E87">
      <w:pPr>
        <w:ind w:left="720"/>
        <w:rPr>
          <w:b/>
        </w:rPr>
      </w:pPr>
    </w:p>
    <w:p w14:paraId="127F4E40" w14:textId="77777777" w:rsidR="00964048" w:rsidRDefault="00964048" w:rsidP="00A26E87">
      <w:pPr>
        <w:ind w:left="720"/>
        <w:rPr>
          <w:b/>
        </w:rPr>
      </w:pPr>
    </w:p>
    <w:p w14:paraId="38E9A8F8" w14:textId="77777777" w:rsidR="00964048" w:rsidRDefault="00964048" w:rsidP="00A26E87">
      <w:pPr>
        <w:ind w:left="720"/>
        <w:rPr>
          <w:b/>
        </w:rPr>
      </w:pPr>
    </w:p>
    <w:p w14:paraId="77040303" w14:textId="77777777" w:rsidR="00964048" w:rsidRDefault="00964048" w:rsidP="00A26E87">
      <w:pPr>
        <w:ind w:left="720"/>
        <w:rPr>
          <w:b/>
        </w:rPr>
      </w:pPr>
    </w:p>
    <w:p w14:paraId="6FF490E2" w14:textId="77777777" w:rsidR="00964048" w:rsidRDefault="00964048" w:rsidP="00A26E87">
      <w:pPr>
        <w:ind w:left="720"/>
        <w:rPr>
          <w:b/>
        </w:rPr>
      </w:pPr>
    </w:p>
    <w:p w14:paraId="1467259D" w14:textId="77777777" w:rsidR="00964048" w:rsidRDefault="00964048" w:rsidP="00A26E87">
      <w:pPr>
        <w:ind w:left="720"/>
        <w:rPr>
          <w:b/>
        </w:rPr>
      </w:pPr>
    </w:p>
    <w:p w14:paraId="541AC715" w14:textId="77777777" w:rsidR="00964048" w:rsidRDefault="00964048" w:rsidP="00A26E87">
      <w:pPr>
        <w:ind w:left="720"/>
        <w:rPr>
          <w:b/>
        </w:rPr>
      </w:pPr>
    </w:p>
    <w:p w14:paraId="225462AC" w14:textId="77777777" w:rsidR="00964048" w:rsidRDefault="00964048" w:rsidP="00A26E87">
      <w:pPr>
        <w:ind w:left="720"/>
        <w:rPr>
          <w:b/>
        </w:rPr>
      </w:pPr>
    </w:p>
    <w:p w14:paraId="1A5A257F" w14:textId="77777777" w:rsidR="00964048" w:rsidRDefault="00964048" w:rsidP="00A26E87">
      <w:pPr>
        <w:ind w:left="720"/>
        <w:rPr>
          <w:b/>
        </w:rPr>
      </w:pPr>
    </w:p>
    <w:p w14:paraId="0F5D37C8" w14:textId="77777777" w:rsidR="00A9372F" w:rsidRDefault="00A9372F" w:rsidP="00A26E87">
      <w:pPr>
        <w:ind w:left="720"/>
        <w:rPr>
          <w:b/>
        </w:rPr>
      </w:pPr>
    </w:p>
    <w:p w14:paraId="0631A171" w14:textId="77777777" w:rsidR="00964048" w:rsidRPr="00A26E87" w:rsidRDefault="00964048" w:rsidP="00A26E87">
      <w:pPr>
        <w:ind w:left="720"/>
        <w:rPr>
          <w:b/>
        </w:rPr>
      </w:pPr>
    </w:p>
    <w:p w14:paraId="390B1EDA" w14:textId="77777777" w:rsidR="00E713AD" w:rsidRDefault="000C45D8" w:rsidP="00E713AD">
      <w:pPr>
        <w:numPr>
          <w:ilvl w:val="0"/>
          <w:numId w:val="27"/>
        </w:numPr>
      </w:pPr>
      <w:r>
        <w:lastRenderedPageBreak/>
        <w:t xml:space="preserve">(5 points). </w:t>
      </w:r>
      <w:r w:rsidR="00623540">
        <w:t>How many possible binary-</w:t>
      </w:r>
      <w:r w:rsidR="00E713AD">
        <w:t xml:space="preserve">splits that you can generate from the </w:t>
      </w:r>
      <w:proofErr w:type="spellStart"/>
      <w:r w:rsidR="00E713AD">
        <w:t>JobCategory</w:t>
      </w:r>
      <w:proofErr w:type="spellEnd"/>
      <w:r w:rsidR="00E713AD">
        <w:t xml:space="preserve"> predictor?</w:t>
      </w:r>
    </w:p>
    <w:p w14:paraId="7AAB70E0" w14:textId="77777777" w:rsidR="00964048" w:rsidRPr="00D74429" w:rsidRDefault="00964048" w:rsidP="00964048">
      <w:pPr>
        <w:pStyle w:val="ListParagraph"/>
        <w:spacing w:after="0"/>
        <w:rPr>
          <w:b/>
        </w:rPr>
      </w:pPr>
      <w:r w:rsidRPr="00D74429">
        <w:rPr>
          <w:b/>
        </w:rPr>
        <w:t>K=</w:t>
      </w:r>
      <w:r>
        <w:rPr>
          <w:b/>
        </w:rPr>
        <w:t>7</w:t>
      </w:r>
    </w:p>
    <w:p w14:paraId="1E163FDB" w14:textId="77777777" w:rsidR="00964048" w:rsidRPr="00964048" w:rsidRDefault="00964048" w:rsidP="00964048">
      <w:pPr>
        <w:pStyle w:val="ListParagraph"/>
        <w:spacing w:after="0"/>
        <w:rPr>
          <w:b/>
        </w:rPr>
      </w:pPr>
      <w:r w:rsidRPr="00964048">
        <w:rPr>
          <w:b/>
        </w:rPr>
        <w:t>No of binary splits=2</w:t>
      </w:r>
      <w:r w:rsidRPr="00964048">
        <w:rPr>
          <w:b/>
          <w:vertAlign w:val="superscript"/>
        </w:rPr>
        <w:t>k-1</w:t>
      </w:r>
      <w:r w:rsidRPr="00964048">
        <w:rPr>
          <w:b/>
        </w:rPr>
        <w:t>-1=</w:t>
      </w:r>
      <w:r>
        <w:rPr>
          <w:b/>
        </w:rPr>
        <w:t>63</w:t>
      </w:r>
    </w:p>
    <w:p w14:paraId="569C7F69" w14:textId="77777777" w:rsidR="00225B2C" w:rsidRDefault="00225B2C" w:rsidP="00964048"/>
    <w:p w14:paraId="4CD0CA97" w14:textId="77777777" w:rsidR="00225B2C" w:rsidRDefault="000C45D8" w:rsidP="00225B2C">
      <w:pPr>
        <w:numPr>
          <w:ilvl w:val="0"/>
          <w:numId w:val="27"/>
        </w:numPr>
      </w:pPr>
      <w:r>
        <w:t xml:space="preserve">(10 points). </w:t>
      </w:r>
      <w:r w:rsidR="00E713AD">
        <w:t xml:space="preserve">Calculate the </w:t>
      </w:r>
      <w:r w:rsidR="00A24752">
        <w:t>Entropy</w:t>
      </w:r>
      <w:r w:rsidR="00E713AD">
        <w:t xml:space="preserve"> metric for each possibly binary split that you can generate from the </w:t>
      </w:r>
      <w:proofErr w:type="spellStart"/>
      <w:r w:rsidR="00E713AD">
        <w:t>JobCategory</w:t>
      </w:r>
      <w:proofErr w:type="spellEnd"/>
      <w:r w:rsidR="00E713AD">
        <w:t xml:space="preserve"> predictor.  List your answers in a table.  The table should have three columns: </w:t>
      </w:r>
      <w:r w:rsidR="00A24752">
        <w:t>an</w:t>
      </w:r>
      <w:r w:rsidR="00E713AD">
        <w:t xml:space="preserve"> index of the split, the contents of the two branches, </w:t>
      </w:r>
      <w:r w:rsidR="00A24752">
        <w:t xml:space="preserve">and </w:t>
      </w:r>
      <w:r w:rsidR="00E713AD">
        <w:t xml:space="preserve">the split </w:t>
      </w:r>
      <w:r w:rsidR="00A24752">
        <w:t xml:space="preserve">Entropy </w:t>
      </w:r>
      <w:r w:rsidR="00E713AD">
        <w:t>metric.</w:t>
      </w:r>
    </w:p>
    <w:p w14:paraId="00F8EED5" w14:textId="77777777" w:rsidR="00225B2C" w:rsidRDefault="00964048" w:rsidP="00225B2C">
      <w:pPr>
        <w:pStyle w:val="ListParagraph"/>
      </w:pPr>
      <w:r w:rsidRPr="00964048">
        <w:drawing>
          <wp:inline distT="0" distB="0" distL="0" distR="0" wp14:anchorId="6966DF0D" wp14:editId="2A87F361">
            <wp:extent cx="5339922" cy="564572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8636" cy="5676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EF0B09" w14:textId="77777777" w:rsidR="00225B2C" w:rsidRDefault="00225B2C" w:rsidP="00225B2C">
      <w:pPr>
        <w:ind w:left="720"/>
      </w:pPr>
    </w:p>
    <w:p w14:paraId="3587582D" w14:textId="77777777" w:rsidR="00932DDC" w:rsidRDefault="00932DDC" w:rsidP="00225B2C">
      <w:pPr>
        <w:ind w:left="720"/>
      </w:pPr>
    </w:p>
    <w:p w14:paraId="244E779D" w14:textId="77777777" w:rsidR="00C87F97" w:rsidRDefault="000C45D8" w:rsidP="00CC353F">
      <w:pPr>
        <w:numPr>
          <w:ilvl w:val="0"/>
          <w:numId w:val="27"/>
        </w:numPr>
        <w:jc w:val="both"/>
      </w:pPr>
      <w:r>
        <w:lastRenderedPageBreak/>
        <w:t xml:space="preserve">(5 points). </w:t>
      </w:r>
      <w:r w:rsidR="00E713AD">
        <w:t xml:space="preserve">What is the optimal split for the </w:t>
      </w:r>
      <w:proofErr w:type="spellStart"/>
      <w:r w:rsidR="00E713AD">
        <w:t>JobCategory</w:t>
      </w:r>
      <w:proofErr w:type="spellEnd"/>
      <w:r w:rsidR="00E713AD">
        <w:t xml:space="preserve"> predictor?</w:t>
      </w:r>
    </w:p>
    <w:p w14:paraId="714F7D87" w14:textId="77777777" w:rsidR="00C87F97" w:rsidRDefault="00C87F97" w:rsidP="00CC353F">
      <w:pPr>
        <w:ind w:left="720"/>
        <w:jc w:val="both"/>
        <w:rPr>
          <w:b/>
        </w:rPr>
      </w:pPr>
      <w:r w:rsidRPr="00C87F97">
        <w:rPr>
          <w:b/>
        </w:rPr>
        <w:t xml:space="preserve">Optimal Split entropy for Job: </w:t>
      </w:r>
      <w:r w:rsidR="00A9372F" w:rsidRPr="00A9372F">
        <w:rPr>
          <w:b/>
        </w:rPr>
        <w:t>1.0720111150297396</w:t>
      </w:r>
      <w:r w:rsidR="00BD525B">
        <w:rPr>
          <w:b/>
        </w:rPr>
        <w:t xml:space="preserve"> since it has the lowest entropy.</w:t>
      </w:r>
    </w:p>
    <w:p w14:paraId="118F866D" w14:textId="77777777" w:rsidR="00A9372F" w:rsidRPr="00C87F97" w:rsidRDefault="00A9372F" w:rsidP="00CC353F">
      <w:pPr>
        <w:ind w:left="720"/>
        <w:jc w:val="both"/>
        <w:rPr>
          <w:b/>
        </w:rPr>
      </w:pPr>
      <w:r w:rsidRPr="00A9372F">
        <w:rPr>
          <w:b/>
        </w:rPr>
        <w:t>['Agriculture', 'Sales']</w:t>
      </w:r>
      <w:r>
        <w:rPr>
          <w:b/>
        </w:rPr>
        <w:t xml:space="preserve"> and </w:t>
      </w:r>
      <w:r w:rsidRPr="00A9372F">
        <w:rPr>
          <w:b/>
        </w:rPr>
        <w:t>['Crafts', 'Labor', 'Missing', 'Professional', 'Service']</w:t>
      </w:r>
    </w:p>
    <w:p w14:paraId="4A24CA1B" w14:textId="77777777" w:rsidR="00EF3C98" w:rsidRDefault="000C45D8" w:rsidP="00CC353F">
      <w:pPr>
        <w:numPr>
          <w:ilvl w:val="0"/>
          <w:numId w:val="27"/>
        </w:numPr>
        <w:jc w:val="both"/>
      </w:pPr>
      <w:r>
        <w:t xml:space="preserve">(5 points). </w:t>
      </w:r>
      <w:r w:rsidR="00E713AD">
        <w:t xml:space="preserve">Between the </w:t>
      </w:r>
      <w:proofErr w:type="spellStart"/>
      <w:r w:rsidR="00E713AD">
        <w:t>C</w:t>
      </w:r>
      <w:r w:rsidR="00A24752">
        <w:t>reditCard</w:t>
      </w:r>
      <w:proofErr w:type="spellEnd"/>
      <w:r w:rsidR="00E713AD">
        <w:t xml:space="preserve"> and the </w:t>
      </w:r>
      <w:proofErr w:type="spellStart"/>
      <w:r w:rsidR="00E713AD">
        <w:t>JobCategory</w:t>
      </w:r>
      <w:proofErr w:type="spellEnd"/>
      <w:r w:rsidR="00E713AD">
        <w:t xml:space="preserve"> predictors, which predictor will you choose for </w:t>
      </w:r>
      <w:r w:rsidR="00A24752">
        <w:t xml:space="preserve">producing </w:t>
      </w:r>
      <w:r w:rsidR="00E713AD">
        <w:t>the second layer (i.e., depth 1) of your decision tree?</w:t>
      </w:r>
    </w:p>
    <w:p w14:paraId="006A44BB" w14:textId="77777777" w:rsidR="00286EB0" w:rsidRDefault="00286EB0" w:rsidP="00286EB0">
      <w:pPr>
        <w:ind w:left="720"/>
        <w:jc w:val="both"/>
      </w:pPr>
      <w:r w:rsidRPr="00286EB0">
        <w:rPr>
          <w:b/>
        </w:rPr>
        <w:t>Split Entropy</w:t>
      </w:r>
      <w:r>
        <w:t>=</w:t>
      </w:r>
      <w:r w:rsidRPr="00A9372F">
        <w:rPr>
          <w:b/>
        </w:rPr>
        <w:t>1.0708382285522746</w:t>
      </w:r>
    </w:p>
    <w:p w14:paraId="07DB6206" w14:textId="77777777" w:rsidR="00C87F97" w:rsidRPr="00CC353F" w:rsidRDefault="00CC353F" w:rsidP="00CC353F">
      <w:pPr>
        <w:ind w:left="720"/>
        <w:jc w:val="both"/>
        <w:rPr>
          <w:b/>
        </w:rPr>
      </w:pPr>
      <w:r w:rsidRPr="00CC353F">
        <w:rPr>
          <w:b/>
        </w:rPr>
        <w:t xml:space="preserve">We will choose the predictor </w:t>
      </w:r>
      <w:proofErr w:type="spellStart"/>
      <w:r w:rsidRPr="00CC353F">
        <w:rPr>
          <w:b/>
        </w:rPr>
        <w:t>Creditcard</w:t>
      </w:r>
      <w:proofErr w:type="spellEnd"/>
      <w:r w:rsidRPr="00CC353F">
        <w:rPr>
          <w:b/>
        </w:rPr>
        <w:t xml:space="preserve"> or producing the second layer of the tree</w:t>
      </w:r>
      <w:r>
        <w:t xml:space="preserve"> </w:t>
      </w:r>
      <w:r w:rsidRPr="00A9372F">
        <w:rPr>
          <w:b/>
        </w:rPr>
        <w:t>['Others', 'Visa']</w:t>
      </w:r>
      <w:r>
        <w:rPr>
          <w:b/>
        </w:rPr>
        <w:t xml:space="preserve"> and </w:t>
      </w:r>
      <w:r w:rsidRPr="00A9372F">
        <w:rPr>
          <w:b/>
        </w:rPr>
        <w:t>['American Express', 'Discover', 'MasterCard']</w:t>
      </w:r>
      <w:r>
        <w:rPr>
          <w:b/>
        </w:rPr>
        <w:t xml:space="preserve"> as the entropy is lowest fr</w:t>
      </w:r>
      <w:r w:rsidR="00BD525B">
        <w:rPr>
          <w:b/>
        </w:rPr>
        <w:t>om both the predictors.</w:t>
      </w:r>
    </w:p>
    <w:p w14:paraId="064C3A7B" w14:textId="77777777" w:rsidR="00EF3C98" w:rsidRDefault="00F570F7" w:rsidP="00EF3C98">
      <w:pPr>
        <w:pStyle w:val="Heading1"/>
      </w:pPr>
      <w:r>
        <w:t>Question 2</w:t>
      </w:r>
      <w:r w:rsidR="00243879">
        <w:t xml:space="preserve"> (5</w:t>
      </w:r>
      <w:r w:rsidR="00EF3C98">
        <w:t>0 points)</w:t>
      </w:r>
    </w:p>
    <w:p w14:paraId="356C2570" w14:textId="77777777" w:rsidR="00EF3C98" w:rsidRDefault="00EF3C98" w:rsidP="00EF3C98">
      <w:r>
        <w:t>In 2014, Allstate provided the data on Kaggle.com for the Allstate Purchase Prediction Challenge which is open.  The data contain transaction history for customers that ended up purchasing a policy. For each Customer ID, you are given their quote history and the coverage options they purchased.</w:t>
      </w:r>
    </w:p>
    <w:p w14:paraId="10E503FB" w14:textId="77777777" w:rsidR="00EF3C98" w:rsidRDefault="00EF3C98" w:rsidP="00F570F7">
      <w:r>
        <w:t xml:space="preserve">The data is available on the Blackboard as Purchase_Likelihood.csv.  It contains </w:t>
      </w:r>
      <w:r w:rsidRPr="00CF43EE">
        <w:t>665</w:t>
      </w:r>
      <w:r>
        <w:t>,</w:t>
      </w:r>
      <w:r w:rsidRPr="00CF43EE">
        <w:t>249 observations</w:t>
      </w:r>
      <w:r>
        <w:t xml:space="preserve"> on </w:t>
      </w:r>
      <w:r w:rsidRPr="00CF43EE">
        <w:t>97</w:t>
      </w:r>
      <w:r>
        <w:t>,</w:t>
      </w:r>
      <w:r w:rsidRPr="00CF43EE">
        <w:t>009</w:t>
      </w:r>
      <w:r>
        <w:t xml:space="preserve"> unique Customer ID.  We are going to use </w:t>
      </w:r>
      <w:r w:rsidR="00F025B4">
        <w:t xml:space="preserve">the </w:t>
      </w:r>
      <w:proofErr w:type="spellStart"/>
      <w:r w:rsidR="00F025B4">
        <w:t>MNLogit</w:t>
      </w:r>
      <w:proofErr w:type="spellEnd"/>
      <w:r w:rsidR="00F025B4">
        <w:t xml:space="preserve"> function to build </w:t>
      </w:r>
      <w:r>
        <w:t xml:space="preserve">a multinomial logistic model to predict purchase likelihood of coverage A using three </w:t>
      </w:r>
      <w:r w:rsidR="00F025B4">
        <w:t>predictors</w:t>
      </w:r>
      <w:r>
        <w:t xml:space="preserve">.  </w:t>
      </w:r>
      <w:r w:rsidR="00F570F7">
        <w:t>The t</w:t>
      </w:r>
      <w:r>
        <w:t xml:space="preserve">arget variable is </w:t>
      </w:r>
      <w:r w:rsidRPr="00EF3C98">
        <w:rPr>
          <w:b/>
        </w:rPr>
        <w:t>A</w:t>
      </w:r>
      <w:r>
        <w:t xml:space="preserve"> which have these categories 0, 1, and 2</w:t>
      </w:r>
      <w:r w:rsidR="00F570F7">
        <w:t>. The n</w:t>
      </w:r>
      <w:r>
        <w:t>ominal predictors</w:t>
      </w:r>
      <w:r w:rsidR="00F570F7">
        <w:t xml:space="preserve"> are</w:t>
      </w:r>
      <w:r>
        <w:t xml:space="preserve"> (categories are inside the parentheses)</w:t>
      </w:r>
      <w:r w:rsidR="00F570F7">
        <w:t>:</w:t>
      </w:r>
      <w:r>
        <w:t xml:space="preserve"> </w:t>
      </w:r>
    </w:p>
    <w:p w14:paraId="3CD67E83" w14:textId="77777777" w:rsidR="00EF3C98" w:rsidRDefault="00EF3C98" w:rsidP="00243879">
      <w:pPr>
        <w:pStyle w:val="ListParagraph"/>
        <w:numPr>
          <w:ilvl w:val="0"/>
          <w:numId w:val="32"/>
        </w:numPr>
      </w:pPr>
      <w:proofErr w:type="spellStart"/>
      <w:r w:rsidRPr="00EF3C98">
        <w:rPr>
          <w:b/>
        </w:rPr>
        <w:t>group_size</w:t>
      </w:r>
      <w:proofErr w:type="spellEnd"/>
      <w:r>
        <w:t>. How many people wil</w:t>
      </w:r>
      <w:r w:rsidR="00857AC0">
        <w:t>l be covered under the policy (</w:t>
      </w:r>
      <w:r>
        <w:t>1, 2, 3 or 4)?</w:t>
      </w:r>
    </w:p>
    <w:p w14:paraId="0BC048A0" w14:textId="77777777" w:rsidR="00EF3C98" w:rsidRDefault="00EF3C98" w:rsidP="00243879">
      <w:pPr>
        <w:pStyle w:val="ListParagraph"/>
        <w:numPr>
          <w:ilvl w:val="0"/>
          <w:numId w:val="32"/>
        </w:numPr>
      </w:pPr>
      <w:r w:rsidRPr="00EF3C98">
        <w:rPr>
          <w:b/>
        </w:rPr>
        <w:t>homeowner</w:t>
      </w:r>
      <w:r>
        <w:t>. Whether the customer owns a home or not (0=no, 1=yes)</w:t>
      </w:r>
    </w:p>
    <w:p w14:paraId="6AAEDE37" w14:textId="77777777" w:rsidR="00EF3C98" w:rsidRDefault="00EF3C98" w:rsidP="00243879">
      <w:pPr>
        <w:pStyle w:val="ListParagraph"/>
        <w:numPr>
          <w:ilvl w:val="0"/>
          <w:numId w:val="32"/>
        </w:numPr>
      </w:pPr>
      <w:proofErr w:type="spellStart"/>
      <w:r w:rsidRPr="00EF3C98">
        <w:rPr>
          <w:b/>
        </w:rPr>
        <w:t>married_couple</w:t>
      </w:r>
      <w:proofErr w:type="spellEnd"/>
      <w:r>
        <w:t>. Does the customer group contain a married couple (0=no, 1=</w:t>
      </w:r>
      <w:proofErr w:type="gramStart"/>
      <w:r>
        <w:t>yes)</w:t>
      </w:r>
      <w:proofErr w:type="gramEnd"/>
    </w:p>
    <w:p w14:paraId="518FD7BE" w14:textId="77777777" w:rsidR="00EF3C98" w:rsidRDefault="00EF3C98" w:rsidP="00EF3C98">
      <w:r>
        <w:t xml:space="preserve">Please build a multinomial logistic model </w:t>
      </w:r>
      <w:r w:rsidR="00601616">
        <w:t xml:space="preserve">using </w:t>
      </w:r>
      <w:r>
        <w:t>and answer the following questions.</w:t>
      </w:r>
    </w:p>
    <w:p w14:paraId="16548638" w14:textId="77777777" w:rsidR="0082168E" w:rsidRDefault="00684E8C" w:rsidP="00EF3C98">
      <w:pPr>
        <w:pStyle w:val="ListParagraph"/>
        <w:numPr>
          <w:ilvl w:val="0"/>
          <w:numId w:val="31"/>
        </w:numPr>
      </w:pPr>
      <w:r>
        <w:t>(</w:t>
      </w:r>
      <w:r w:rsidR="0082168E">
        <w:t>2</w:t>
      </w:r>
      <w:r w:rsidR="006A3906">
        <w:t xml:space="preserve"> points) Suppose you start with a model with only the Intercept term (i.e., without any predictors).</w:t>
      </w:r>
      <w:r w:rsidR="0082168E">
        <w:t xml:space="preserve">  How many parameters are in this model?</w:t>
      </w:r>
    </w:p>
    <w:p w14:paraId="43ADBEED" w14:textId="77777777" w:rsidR="00CC353F" w:rsidRPr="0085661D" w:rsidRDefault="00CC353F" w:rsidP="00CC353F">
      <w:pPr>
        <w:pStyle w:val="ListParagraph"/>
        <w:rPr>
          <w:b/>
        </w:rPr>
      </w:pPr>
      <w:r w:rsidRPr="0085661D">
        <w:rPr>
          <w:b/>
        </w:rPr>
        <w:t xml:space="preserve">For intercept only model </w:t>
      </w:r>
      <w:r w:rsidR="0085661D" w:rsidRPr="0085661D">
        <w:rPr>
          <w:b/>
        </w:rPr>
        <w:t xml:space="preserve">we only </w:t>
      </w:r>
      <w:r w:rsidR="00E84437">
        <w:rPr>
          <w:b/>
        </w:rPr>
        <w:t xml:space="preserve">have </w:t>
      </w:r>
      <w:r w:rsidR="0085661D" w:rsidRPr="0085661D">
        <w:rPr>
          <w:b/>
        </w:rPr>
        <w:t>one parameter is involved</w:t>
      </w:r>
    </w:p>
    <w:p w14:paraId="7B8266DB" w14:textId="77777777" w:rsidR="0082168E" w:rsidRDefault="0082168E" w:rsidP="0082168E">
      <w:pPr>
        <w:pStyle w:val="ListParagraph"/>
      </w:pPr>
    </w:p>
    <w:p w14:paraId="54B0DAD1" w14:textId="77777777" w:rsidR="006478B8" w:rsidRDefault="006478B8" w:rsidP="00EF3C98">
      <w:pPr>
        <w:pStyle w:val="ListParagraph"/>
        <w:numPr>
          <w:ilvl w:val="0"/>
          <w:numId w:val="31"/>
        </w:numPr>
      </w:pPr>
      <w:r>
        <w:t>(3 points) What are the marginal counts of the categories of the target variable A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76"/>
        <w:gridCol w:w="2177"/>
        <w:gridCol w:w="2178"/>
        <w:gridCol w:w="2099"/>
      </w:tblGrid>
      <w:tr w:rsidR="0085661D" w:rsidRPr="0085661D" w14:paraId="1F3BE814" w14:textId="77777777" w:rsidTr="0085661D">
        <w:tc>
          <w:tcPr>
            <w:tcW w:w="2337" w:type="dxa"/>
          </w:tcPr>
          <w:p w14:paraId="1FC75620" w14:textId="77777777" w:rsidR="0085661D" w:rsidRPr="0085661D" w:rsidRDefault="0085661D" w:rsidP="0085661D">
            <w:pPr>
              <w:pStyle w:val="ListParagraph"/>
              <w:ind w:left="0"/>
              <w:rPr>
                <w:b/>
              </w:rPr>
            </w:pPr>
            <w:r w:rsidRPr="0085661D">
              <w:rPr>
                <w:rFonts w:ascii="Courier New" w:hAnsi="Courier New" w:cs="Courier New"/>
                <w:b/>
                <w:color w:val="000000"/>
                <w:shd w:val="clear" w:color="auto" w:fill="FFFFFF"/>
              </w:rPr>
              <w:t xml:space="preserve">ToatlCount_0   </w:t>
            </w:r>
          </w:p>
        </w:tc>
        <w:tc>
          <w:tcPr>
            <w:tcW w:w="2337" w:type="dxa"/>
          </w:tcPr>
          <w:p w14:paraId="3D3FC711" w14:textId="77777777" w:rsidR="0085661D" w:rsidRPr="0085661D" w:rsidRDefault="0085661D" w:rsidP="0085661D">
            <w:pPr>
              <w:pStyle w:val="ListParagraph"/>
              <w:ind w:left="0"/>
              <w:rPr>
                <w:b/>
              </w:rPr>
            </w:pPr>
            <w:r w:rsidRPr="0085661D">
              <w:rPr>
                <w:rFonts w:ascii="Courier New" w:hAnsi="Courier New" w:cs="Courier New"/>
                <w:b/>
                <w:color w:val="000000"/>
                <w:shd w:val="clear" w:color="auto" w:fill="FFFFFF"/>
              </w:rPr>
              <w:t>ToatlCount_1</w:t>
            </w:r>
          </w:p>
        </w:tc>
        <w:tc>
          <w:tcPr>
            <w:tcW w:w="2338" w:type="dxa"/>
          </w:tcPr>
          <w:p w14:paraId="52C4AEEA" w14:textId="77777777" w:rsidR="0085661D" w:rsidRPr="0085661D" w:rsidRDefault="0085661D" w:rsidP="0085661D">
            <w:pPr>
              <w:pStyle w:val="ListParagraph"/>
              <w:ind w:left="0"/>
              <w:rPr>
                <w:b/>
              </w:rPr>
            </w:pPr>
            <w:r w:rsidRPr="0085661D">
              <w:rPr>
                <w:rFonts w:ascii="Courier New" w:hAnsi="Courier New" w:cs="Courier New"/>
                <w:b/>
                <w:color w:val="000000"/>
                <w:shd w:val="clear" w:color="auto" w:fill="FFFFFF"/>
              </w:rPr>
              <w:t>ToatlCount_2</w:t>
            </w:r>
          </w:p>
        </w:tc>
        <w:tc>
          <w:tcPr>
            <w:tcW w:w="2338" w:type="dxa"/>
          </w:tcPr>
          <w:p w14:paraId="5E773BBF" w14:textId="77777777" w:rsidR="0085661D" w:rsidRPr="0085661D" w:rsidRDefault="0085661D" w:rsidP="0085661D">
            <w:pPr>
              <w:pStyle w:val="ListParagraph"/>
              <w:ind w:left="0"/>
              <w:rPr>
                <w:b/>
              </w:rPr>
            </w:pPr>
            <w:proofErr w:type="spellStart"/>
            <w:r w:rsidRPr="0085661D">
              <w:rPr>
                <w:rFonts w:ascii="Courier New" w:hAnsi="Courier New" w:cs="Courier New"/>
                <w:b/>
                <w:color w:val="000000"/>
                <w:shd w:val="clear" w:color="auto" w:fill="FFFFFF"/>
              </w:rPr>
              <w:t>ToatlCount</w:t>
            </w:r>
            <w:proofErr w:type="spellEnd"/>
          </w:p>
        </w:tc>
      </w:tr>
      <w:tr w:rsidR="0085661D" w14:paraId="46FC04E3" w14:textId="77777777" w:rsidTr="0085661D">
        <w:tc>
          <w:tcPr>
            <w:tcW w:w="2337" w:type="dxa"/>
          </w:tcPr>
          <w:p w14:paraId="58430B00" w14:textId="77777777" w:rsidR="0085661D" w:rsidRDefault="0085661D" w:rsidP="0085661D">
            <w:pPr>
              <w:pStyle w:val="ListParagraph"/>
              <w:ind w:left="0"/>
            </w:pPr>
            <w:r>
              <w:rPr>
                <w:rFonts w:ascii="Courier New" w:hAnsi="Courier New" w:cs="Courier New"/>
                <w:color w:val="000000"/>
                <w:shd w:val="clear" w:color="auto" w:fill="FFFFFF"/>
              </w:rPr>
              <w:t>143691</w:t>
            </w:r>
          </w:p>
        </w:tc>
        <w:tc>
          <w:tcPr>
            <w:tcW w:w="2337" w:type="dxa"/>
          </w:tcPr>
          <w:p w14:paraId="1F09E0A2" w14:textId="77777777" w:rsidR="0085661D" w:rsidRDefault="0085661D" w:rsidP="0085661D">
            <w:pPr>
              <w:pStyle w:val="ListParagraph"/>
              <w:ind w:left="0"/>
            </w:pPr>
            <w:r>
              <w:rPr>
                <w:rFonts w:ascii="Courier New" w:hAnsi="Courier New" w:cs="Courier New"/>
                <w:color w:val="000000"/>
                <w:shd w:val="clear" w:color="auto" w:fill="FFFFFF"/>
              </w:rPr>
              <w:t>426067</w:t>
            </w:r>
          </w:p>
        </w:tc>
        <w:tc>
          <w:tcPr>
            <w:tcW w:w="2338" w:type="dxa"/>
          </w:tcPr>
          <w:p w14:paraId="58FB7454" w14:textId="77777777" w:rsidR="0085661D" w:rsidRDefault="0085661D" w:rsidP="0085661D">
            <w:pPr>
              <w:pStyle w:val="ListParagraph"/>
              <w:ind w:left="0"/>
            </w:pPr>
            <w:r>
              <w:rPr>
                <w:rFonts w:ascii="Courier New" w:hAnsi="Courier New" w:cs="Courier New"/>
                <w:color w:val="000000"/>
                <w:shd w:val="clear" w:color="auto" w:fill="FFFFFF"/>
              </w:rPr>
              <w:t>95491</w:t>
            </w:r>
          </w:p>
        </w:tc>
        <w:tc>
          <w:tcPr>
            <w:tcW w:w="2338" w:type="dxa"/>
          </w:tcPr>
          <w:p w14:paraId="41AA8D50" w14:textId="77777777" w:rsidR="0085661D" w:rsidRDefault="0085661D" w:rsidP="0085661D">
            <w:pPr>
              <w:pStyle w:val="ListParagraph"/>
              <w:ind w:left="0"/>
            </w:pPr>
            <w:r>
              <w:rPr>
                <w:rFonts w:ascii="Courier New" w:hAnsi="Courier New" w:cs="Courier New"/>
                <w:color w:val="000000"/>
                <w:shd w:val="clear" w:color="auto" w:fill="FFFFFF"/>
              </w:rPr>
              <w:t>665249</w:t>
            </w:r>
          </w:p>
        </w:tc>
      </w:tr>
    </w:tbl>
    <w:p w14:paraId="4D54559A" w14:textId="46F33D3E" w:rsidR="006478B8" w:rsidRDefault="006478B8" w:rsidP="0085661D"/>
    <w:p w14:paraId="7C8145CB" w14:textId="065F6786" w:rsidR="00A34323" w:rsidRDefault="00A34323" w:rsidP="0085661D"/>
    <w:p w14:paraId="15132D04" w14:textId="1BB2A1CF" w:rsidR="00A34323" w:rsidRDefault="00A34323" w:rsidP="0085661D"/>
    <w:p w14:paraId="2EF6543F" w14:textId="3B0ACAC1" w:rsidR="00A34323" w:rsidRDefault="00A34323" w:rsidP="0085661D"/>
    <w:p w14:paraId="28112E19" w14:textId="77777777" w:rsidR="00A34323" w:rsidRDefault="00A34323" w:rsidP="0085661D"/>
    <w:p w14:paraId="3764C651" w14:textId="77777777" w:rsidR="005C3E39" w:rsidRDefault="0082168E" w:rsidP="005C3E39">
      <w:pPr>
        <w:pStyle w:val="ListParagraph"/>
        <w:numPr>
          <w:ilvl w:val="0"/>
          <w:numId w:val="31"/>
        </w:numPr>
      </w:pPr>
      <w:r>
        <w:lastRenderedPageBreak/>
        <w:t>(</w:t>
      </w:r>
      <w:r w:rsidR="006478B8">
        <w:t>5</w:t>
      </w:r>
      <w:r>
        <w:t xml:space="preserve"> points) </w:t>
      </w:r>
      <w:r w:rsidR="006478B8">
        <w:rPr>
          <w:rFonts w:eastAsiaTheme="minorEastAsia"/>
        </w:rPr>
        <w:t xml:space="preserve">Without calling the </w:t>
      </w:r>
      <w:proofErr w:type="spellStart"/>
      <w:r w:rsidR="006478B8">
        <w:rPr>
          <w:rFonts w:eastAsiaTheme="minorEastAsia"/>
        </w:rPr>
        <w:t>MNLogit</w:t>
      </w:r>
      <w:proofErr w:type="spellEnd"/>
      <w:r w:rsidR="006478B8">
        <w:rPr>
          <w:rFonts w:eastAsiaTheme="minorEastAsia"/>
        </w:rPr>
        <w:t xml:space="preserve"> function, </w:t>
      </w:r>
      <w:r w:rsidR="006478B8">
        <w:t>w</w:t>
      </w:r>
      <w:r w:rsidR="00AE7574">
        <w:t xml:space="preserve">hat are </w:t>
      </w:r>
      <w:r w:rsidR="006A3906">
        <w:t xml:space="preserve">the maximum likelihood estimates of the predicted probabiliti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, j=1,2,3</m:t>
        </m:r>
      </m:oMath>
      <w:r w:rsidR="006A3906">
        <w:rPr>
          <w:rFonts w:eastAsiaTheme="minorEastAsia"/>
        </w:rPr>
        <w:t xml:space="preserve"> </w:t>
      </w:r>
      <w:r w:rsidR="00AE7574">
        <w:rPr>
          <w:rFonts w:eastAsiaTheme="minorEastAsia"/>
        </w:rPr>
        <w:t>of this Intercept-only model?</w:t>
      </w:r>
      <w:r w:rsidR="006A3906">
        <w:rPr>
          <w:rFonts w:eastAsiaTheme="minorEastAsia"/>
        </w:rPr>
        <w:t xml:space="preserve">  Show all the necessary steps and the estimates for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, j=1,2,3</m:t>
        </m:r>
      </m:oMath>
      <w:r w:rsidR="006A3906">
        <w:rPr>
          <w:rFonts w:eastAsiaTheme="minorEastAsia"/>
        </w:rPr>
        <w:t>.</w:t>
      </w:r>
      <w:r w:rsidR="00343C19">
        <w:rPr>
          <w:rFonts w:eastAsiaTheme="minorEastAsia"/>
        </w:rPr>
        <w:t xml:space="preserve"> (Hint: equate the first derivatives of the log-likelihood function to zeros for</w:t>
      </w:r>
      <w:r w:rsidR="00C32823">
        <w:rPr>
          <w:rFonts w:eastAsiaTheme="minorEastAsia"/>
        </w:rPr>
        <w:t xml:space="preserve"> this Intercept-</w:t>
      </w:r>
      <w:r w:rsidR="00343C19">
        <w:rPr>
          <w:rFonts w:eastAsiaTheme="minorEastAsia"/>
        </w:rPr>
        <w:t>only model)</w:t>
      </w:r>
    </w:p>
    <w:p w14:paraId="3018F54E" w14:textId="77777777" w:rsidR="0085661D" w:rsidRDefault="0085661D" w:rsidP="005C3E39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08"/>
        <w:gridCol w:w="2132"/>
        <w:gridCol w:w="2132"/>
        <w:gridCol w:w="2158"/>
      </w:tblGrid>
      <w:tr w:rsidR="005E3FE7" w:rsidRPr="005E3FE7" w14:paraId="42F2B86C" w14:textId="77777777" w:rsidTr="005E3FE7">
        <w:tc>
          <w:tcPr>
            <w:tcW w:w="2337" w:type="dxa"/>
          </w:tcPr>
          <w:p w14:paraId="4887900C" w14:textId="77777777" w:rsidR="005E3FE7" w:rsidRPr="005E3FE7" w:rsidRDefault="005E3FE7" w:rsidP="005C3E39">
            <w:pPr>
              <w:pStyle w:val="ListParagraph"/>
              <w:ind w:left="0"/>
              <w:rPr>
                <w:b/>
              </w:rPr>
            </w:pPr>
            <w:r w:rsidRPr="005E3FE7">
              <w:rPr>
                <w:rFonts w:ascii="Courier New" w:hAnsi="Courier New" w:cs="Courier New"/>
                <w:b/>
                <w:color w:val="000000"/>
                <w:shd w:val="clear" w:color="auto" w:fill="FFFFFF"/>
              </w:rPr>
              <w:t xml:space="preserve">Total Observation </w:t>
            </w:r>
          </w:p>
        </w:tc>
        <w:tc>
          <w:tcPr>
            <w:tcW w:w="2337" w:type="dxa"/>
          </w:tcPr>
          <w:p w14:paraId="13ADE69E" w14:textId="77777777" w:rsidR="005E3FE7" w:rsidRPr="005E3FE7" w:rsidRDefault="005E3FE7" w:rsidP="005C3E39">
            <w:pPr>
              <w:pStyle w:val="ListParagraph"/>
              <w:ind w:left="0"/>
              <w:rPr>
                <w:b/>
              </w:rPr>
            </w:pPr>
            <w:r w:rsidRPr="005E3FE7">
              <w:rPr>
                <w:rFonts w:ascii="Courier New" w:hAnsi="Courier New" w:cs="Courier New"/>
                <w:b/>
                <w:color w:val="000000"/>
                <w:shd w:val="clear" w:color="auto" w:fill="FFFFFF"/>
              </w:rPr>
              <w:t>MLE</w:t>
            </w:r>
          </w:p>
        </w:tc>
        <w:tc>
          <w:tcPr>
            <w:tcW w:w="2338" w:type="dxa"/>
          </w:tcPr>
          <w:p w14:paraId="1174EF1A" w14:textId="77777777" w:rsidR="005E3FE7" w:rsidRPr="005E3FE7" w:rsidRDefault="005E3FE7" w:rsidP="005C3E39">
            <w:pPr>
              <w:pStyle w:val="ListParagraph"/>
              <w:ind w:left="0"/>
              <w:rPr>
                <w:b/>
              </w:rPr>
            </w:pPr>
            <w:r w:rsidRPr="005E3FE7">
              <w:rPr>
                <w:rFonts w:ascii="Courier New" w:hAnsi="Courier New" w:cs="Courier New"/>
                <w:b/>
                <w:color w:val="000000"/>
                <w:shd w:val="clear" w:color="auto" w:fill="FFFFFF"/>
              </w:rPr>
              <w:t>Odds</w:t>
            </w:r>
          </w:p>
        </w:tc>
        <w:tc>
          <w:tcPr>
            <w:tcW w:w="2338" w:type="dxa"/>
          </w:tcPr>
          <w:p w14:paraId="4E0578A9" w14:textId="77777777" w:rsidR="005E3FE7" w:rsidRPr="005E3FE7" w:rsidRDefault="005E3FE7" w:rsidP="005C3E39">
            <w:pPr>
              <w:pStyle w:val="ListParagraph"/>
              <w:ind w:left="0"/>
              <w:rPr>
                <w:b/>
              </w:rPr>
            </w:pPr>
            <w:r w:rsidRPr="005E3FE7">
              <w:rPr>
                <w:rFonts w:ascii="Courier New" w:hAnsi="Courier New" w:cs="Courier New"/>
                <w:b/>
                <w:color w:val="000000"/>
                <w:shd w:val="clear" w:color="auto" w:fill="FFFFFF"/>
              </w:rPr>
              <w:t>MLE Intercept</w:t>
            </w:r>
          </w:p>
        </w:tc>
      </w:tr>
      <w:tr w:rsidR="005E3FE7" w14:paraId="6BFAC07B" w14:textId="77777777" w:rsidTr="005E3FE7">
        <w:tc>
          <w:tcPr>
            <w:tcW w:w="2337" w:type="dxa"/>
          </w:tcPr>
          <w:p w14:paraId="7499D695" w14:textId="77777777" w:rsidR="005E3FE7" w:rsidRDefault="005E3FE7" w:rsidP="005C3E39">
            <w:pPr>
              <w:pStyle w:val="ListParagraph"/>
              <w:ind w:left="0"/>
            </w:pPr>
            <w:r>
              <w:rPr>
                <w:rFonts w:ascii="Courier New" w:hAnsi="Courier New" w:cs="Courier New"/>
                <w:color w:val="000000"/>
                <w:shd w:val="clear" w:color="auto" w:fill="FFFFFF"/>
              </w:rPr>
              <w:t>143691.0</w:t>
            </w:r>
          </w:p>
        </w:tc>
        <w:tc>
          <w:tcPr>
            <w:tcW w:w="2337" w:type="dxa"/>
          </w:tcPr>
          <w:p w14:paraId="4CC9F9AE" w14:textId="77777777" w:rsidR="005E3FE7" w:rsidRDefault="005E3FE7" w:rsidP="005C3E39">
            <w:pPr>
              <w:pStyle w:val="ListParagraph"/>
              <w:ind w:left="0"/>
            </w:pPr>
            <w:r>
              <w:rPr>
                <w:rFonts w:ascii="Courier New" w:hAnsi="Courier New" w:cs="Courier New"/>
                <w:color w:val="000000"/>
                <w:shd w:val="clear" w:color="auto" w:fill="FFFFFF"/>
              </w:rPr>
              <w:t>0.215996</w:t>
            </w:r>
          </w:p>
        </w:tc>
        <w:tc>
          <w:tcPr>
            <w:tcW w:w="2338" w:type="dxa"/>
          </w:tcPr>
          <w:p w14:paraId="7B7C633F" w14:textId="77777777" w:rsidR="005E3FE7" w:rsidRDefault="005E3FE7" w:rsidP="005C3E39">
            <w:pPr>
              <w:pStyle w:val="ListParagraph"/>
              <w:ind w:left="0"/>
            </w:pPr>
            <w:r>
              <w:rPr>
                <w:rFonts w:ascii="Courier New" w:hAnsi="Courier New" w:cs="Courier New"/>
                <w:color w:val="000000"/>
                <w:shd w:val="clear" w:color="auto" w:fill="FFFFFF"/>
              </w:rPr>
              <w:t>1.000000</w:t>
            </w:r>
          </w:p>
        </w:tc>
        <w:tc>
          <w:tcPr>
            <w:tcW w:w="2338" w:type="dxa"/>
          </w:tcPr>
          <w:p w14:paraId="6DF85C53" w14:textId="77777777" w:rsidR="005E3FE7" w:rsidRDefault="005E3FE7" w:rsidP="005C3E39">
            <w:pPr>
              <w:pStyle w:val="ListParagraph"/>
              <w:ind w:left="0"/>
            </w:pPr>
            <w:r>
              <w:rPr>
                <w:rFonts w:ascii="Courier New" w:hAnsi="Courier New" w:cs="Courier New"/>
                <w:color w:val="000000"/>
                <w:shd w:val="clear" w:color="auto" w:fill="FFFFFF"/>
              </w:rPr>
              <w:t>0.000000</w:t>
            </w:r>
          </w:p>
        </w:tc>
      </w:tr>
      <w:tr w:rsidR="005E3FE7" w14:paraId="449AB7B4" w14:textId="77777777" w:rsidTr="005E3FE7">
        <w:trPr>
          <w:trHeight w:val="395"/>
        </w:trPr>
        <w:tc>
          <w:tcPr>
            <w:tcW w:w="2337" w:type="dxa"/>
          </w:tcPr>
          <w:p w14:paraId="0DB710EB" w14:textId="77777777" w:rsidR="005E3FE7" w:rsidRDefault="005E3FE7" w:rsidP="005C3E39">
            <w:pPr>
              <w:pStyle w:val="ListParagraph"/>
              <w:ind w:left="0"/>
            </w:pPr>
            <w:r>
              <w:rPr>
                <w:rFonts w:ascii="Courier New" w:hAnsi="Courier New" w:cs="Courier New"/>
                <w:color w:val="000000"/>
                <w:shd w:val="clear" w:color="auto" w:fill="FFFFFF"/>
              </w:rPr>
              <w:t>426067.0</w:t>
            </w:r>
          </w:p>
        </w:tc>
        <w:tc>
          <w:tcPr>
            <w:tcW w:w="2337" w:type="dxa"/>
          </w:tcPr>
          <w:p w14:paraId="4310BFF1" w14:textId="77777777" w:rsidR="005E3FE7" w:rsidRDefault="005E3FE7" w:rsidP="005C3E39">
            <w:pPr>
              <w:pStyle w:val="ListParagraph"/>
              <w:ind w:left="0"/>
            </w:pPr>
            <w:r>
              <w:rPr>
                <w:rFonts w:ascii="Courier New" w:hAnsi="Courier New" w:cs="Courier New"/>
                <w:color w:val="000000"/>
                <w:shd w:val="clear" w:color="auto" w:fill="FFFFFF"/>
              </w:rPr>
              <w:t>0.640462</w:t>
            </w:r>
          </w:p>
        </w:tc>
        <w:tc>
          <w:tcPr>
            <w:tcW w:w="2338" w:type="dxa"/>
          </w:tcPr>
          <w:p w14:paraId="74A05FB5" w14:textId="77777777" w:rsidR="005E3FE7" w:rsidRDefault="005E3FE7" w:rsidP="005C3E39">
            <w:pPr>
              <w:pStyle w:val="ListParagraph"/>
              <w:ind w:left="0"/>
            </w:pPr>
            <w:r>
              <w:rPr>
                <w:rFonts w:ascii="Courier New" w:hAnsi="Courier New" w:cs="Courier New"/>
                <w:color w:val="000000"/>
                <w:shd w:val="clear" w:color="auto" w:fill="FFFFFF"/>
              </w:rPr>
              <w:t>2.965161</w:t>
            </w:r>
          </w:p>
        </w:tc>
        <w:tc>
          <w:tcPr>
            <w:tcW w:w="2338" w:type="dxa"/>
          </w:tcPr>
          <w:p w14:paraId="478496D1" w14:textId="77777777" w:rsidR="005E3FE7" w:rsidRDefault="005E3FE7" w:rsidP="005C3E39">
            <w:pPr>
              <w:pStyle w:val="ListParagraph"/>
              <w:ind w:left="0"/>
            </w:pPr>
            <w:r>
              <w:rPr>
                <w:rFonts w:ascii="Courier New" w:hAnsi="Courier New" w:cs="Courier New"/>
                <w:color w:val="000000"/>
                <w:shd w:val="clear" w:color="auto" w:fill="FFFFFF"/>
              </w:rPr>
              <w:t>1.086931</w:t>
            </w:r>
          </w:p>
        </w:tc>
      </w:tr>
      <w:tr w:rsidR="005E3FE7" w14:paraId="2504F5D2" w14:textId="77777777" w:rsidTr="005E3FE7">
        <w:trPr>
          <w:trHeight w:val="395"/>
        </w:trPr>
        <w:tc>
          <w:tcPr>
            <w:tcW w:w="2337" w:type="dxa"/>
          </w:tcPr>
          <w:p w14:paraId="7E863DD1" w14:textId="77777777" w:rsidR="005E3FE7" w:rsidRDefault="005E3FE7" w:rsidP="005C3E39">
            <w:pPr>
              <w:pStyle w:val="ListParagraph"/>
              <w:ind w:left="0"/>
              <w:rPr>
                <w:rFonts w:ascii="Courier New" w:hAnsi="Courier New" w:cs="Courier New"/>
                <w:color w:val="00000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hd w:val="clear" w:color="auto" w:fill="FFFFFF"/>
              </w:rPr>
              <w:t>95491.0</w:t>
            </w:r>
          </w:p>
        </w:tc>
        <w:tc>
          <w:tcPr>
            <w:tcW w:w="2337" w:type="dxa"/>
          </w:tcPr>
          <w:p w14:paraId="7EFE7B6D" w14:textId="77777777" w:rsidR="005E3FE7" w:rsidRDefault="005E3FE7" w:rsidP="005C3E39">
            <w:pPr>
              <w:pStyle w:val="ListParagraph"/>
              <w:ind w:left="0"/>
            </w:pPr>
            <w:r>
              <w:rPr>
                <w:rFonts w:ascii="Courier New" w:hAnsi="Courier New" w:cs="Courier New"/>
                <w:color w:val="000000"/>
                <w:shd w:val="clear" w:color="auto" w:fill="FFFFFF"/>
              </w:rPr>
              <w:t>0.143542</w:t>
            </w:r>
          </w:p>
        </w:tc>
        <w:tc>
          <w:tcPr>
            <w:tcW w:w="2338" w:type="dxa"/>
          </w:tcPr>
          <w:p w14:paraId="03D1F239" w14:textId="77777777" w:rsidR="005E3FE7" w:rsidRDefault="005E3FE7" w:rsidP="005C3E39">
            <w:pPr>
              <w:pStyle w:val="ListParagraph"/>
              <w:ind w:left="0"/>
            </w:pPr>
            <w:r>
              <w:rPr>
                <w:rFonts w:ascii="Courier New" w:hAnsi="Courier New" w:cs="Courier New"/>
                <w:color w:val="000000"/>
                <w:shd w:val="clear" w:color="auto" w:fill="FFFFFF"/>
              </w:rPr>
              <w:t>0.664558</w:t>
            </w:r>
          </w:p>
        </w:tc>
        <w:tc>
          <w:tcPr>
            <w:tcW w:w="2338" w:type="dxa"/>
          </w:tcPr>
          <w:p w14:paraId="28461E4B" w14:textId="77777777" w:rsidR="005E3FE7" w:rsidRDefault="005E3FE7" w:rsidP="005C3E39">
            <w:pPr>
              <w:pStyle w:val="ListParagraph"/>
              <w:ind w:left="0"/>
            </w:pPr>
            <w:r>
              <w:rPr>
                <w:rFonts w:ascii="Courier New" w:hAnsi="Courier New" w:cs="Courier New"/>
                <w:color w:val="000000"/>
                <w:shd w:val="clear" w:color="auto" w:fill="FFFFFF"/>
              </w:rPr>
              <w:t>-0.408633</w:t>
            </w:r>
          </w:p>
        </w:tc>
      </w:tr>
    </w:tbl>
    <w:p w14:paraId="4A573335" w14:textId="77777777" w:rsidR="005C3E39" w:rsidRDefault="005C3E39" w:rsidP="005C3E39">
      <w:pPr>
        <w:pStyle w:val="ListParagraph"/>
        <w:numPr>
          <w:ilvl w:val="0"/>
          <w:numId w:val="31"/>
        </w:numPr>
      </w:pPr>
      <w:r>
        <w:t xml:space="preserve">(3 points) What is the log-likelihood value of this Intercept-only model? (Hint: the log-likelihood function is </w:t>
      </w:r>
      <m:oMath>
        <m:r>
          <w:rPr>
            <w:rFonts w:ascii="Cambria Math" w:eastAsia="Cambria Math" w:hAnsi="Cambria Math"/>
            <w:color w:val="000000" w:themeColor="text1"/>
            <w:kern w:val="24"/>
          </w:rPr>
          <m:t>l=</m:t>
        </m:r>
        <m:nary>
          <m:naryPr>
            <m:chr m:val="∑"/>
            <m:ctrlPr>
              <w:rPr>
                <w:rFonts w:ascii="Cambria Math" w:eastAsia="Cambria Math" w:hAnsi="Cambria Math"/>
                <w:i/>
                <w:iCs/>
                <w:color w:val="000000" w:themeColor="text1"/>
                <w:kern w:val="24"/>
              </w:rPr>
            </m:ctrlPr>
          </m:naryPr>
          <m:sub>
            <m:r>
              <w:rPr>
                <w:rFonts w:ascii="Cambria Math" w:eastAsia="Cambria Math" w:hAnsi="Cambria Math"/>
                <w:color w:val="000000" w:themeColor="text1"/>
                <w:kern w:val="24"/>
              </w:rPr>
              <m:t>i=1</m:t>
            </m:r>
          </m:sub>
          <m:sup>
            <m:r>
              <w:rPr>
                <w:rFonts w:ascii="Cambria Math" w:eastAsia="Cambria Math" w:hAnsi="Cambria Math"/>
                <w:color w:val="000000" w:themeColor="text1"/>
                <w:kern w:val="24"/>
              </w:rPr>
              <m:t>m</m:t>
            </m:r>
          </m:sup>
          <m:e>
            <m:nary>
              <m:naryPr>
                <m:chr m:val="∑"/>
                <m:ctrlPr>
                  <w:rPr>
                    <w:rFonts w:ascii="Cambria Math" w:eastAsia="Cambria Math" w:hAnsi="Cambria Math"/>
                    <w:i/>
                    <w:iCs/>
                    <w:color w:val="000000" w:themeColor="text1"/>
                    <w:kern w:val="24"/>
                  </w:rPr>
                </m:ctrlPr>
              </m:naryPr>
              <m:sub>
                <m:r>
                  <w:rPr>
                    <w:rFonts w:ascii="Cambria Math" w:eastAsia="Cambria Math" w:hAnsi="Cambria Math"/>
                    <w:color w:val="000000" w:themeColor="text1"/>
                    <w:kern w:val="24"/>
                  </w:rPr>
                  <m:t>j=1</m:t>
                </m:r>
              </m:sub>
              <m:sup>
                <m:r>
                  <w:rPr>
                    <w:rFonts w:ascii="Cambria Math" w:eastAsia="Cambria Math" w:hAnsi="Cambria Math"/>
                    <w:color w:val="000000" w:themeColor="text1"/>
                    <w:kern w:val="24"/>
                  </w:rPr>
                  <m:t>3</m:t>
                </m:r>
              </m:sup>
              <m:e>
                <m:sSub>
                  <m:sSubPr>
                    <m:ctrlPr>
                      <w:rPr>
                        <w:rFonts w:ascii="Cambria Math" w:eastAsia="Cambria Math" w:hAnsi="Cambria Math"/>
                        <w:i/>
                        <w:iCs/>
                        <w:color w:val="000000" w:themeColor="text1"/>
                        <w:kern w:val="24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/>
                        <w:color w:val="000000" w:themeColor="text1"/>
                        <w:kern w:val="24"/>
                      </w:rPr>
                      <m:t>n</m:t>
                    </m:r>
                  </m:e>
                  <m:sub>
                    <m:r>
                      <w:rPr>
                        <w:rFonts w:ascii="Cambria Math" w:eastAsia="Cambria Math" w:hAnsi="Cambria Math"/>
                        <w:color w:val="000000" w:themeColor="text1"/>
                        <w:kern w:val="24"/>
                      </w:rPr>
                      <m:t>ij</m:t>
                    </m:r>
                  </m:sub>
                </m:sSub>
                <m:func>
                  <m:funcPr>
                    <m:ctrlPr>
                      <w:rPr>
                        <w:rFonts w:ascii="Cambria Math" w:eastAsia="Cambria Math" w:hAnsi="Cambria Math"/>
                        <w:i/>
                        <w:iCs/>
                        <w:color w:val="000000" w:themeColor="text1"/>
                        <w:kern w:val="24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eastAsia="Cambria Math" w:hAnsi="Cambria Math"/>
                            <w:i/>
                            <w:iCs/>
                            <w:color w:val="000000" w:themeColor="text1"/>
                            <w:kern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/>
                            <w:color w:val="000000" w:themeColor="text1"/>
                            <w:kern w:val="24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eastAsia="Cambria Math" w:hAnsi="Cambria Math"/>
                            <w:color w:val="000000" w:themeColor="text1"/>
                            <w:kern w:val="24"/>
                          </w:rPr>
                          <m:t>e</m:t>
                        </m:r>
                      </m:sub>
                    </m:sSub>
                  </m:fName>
                  <m:e>
                    <m:d>
                      <m:dPr>
                        <m:ctrlPr>
                          <w:rPr>
                            <w:rFonts w:ascii="Cambria Math" w:eastAsia="Cambria Math" w:hAnsi="Cambria Math"/>
                            <w:i/>
                            <w:iCs/>
                            <w:color w:val="000000" w:themeColor="text1"/>
                            <w:kern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/>
                                <w:i/>
                                <w:iCs/>
                                <w:color w:val="000000" w:themeColor="text1"/>
                                <w:kern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/>
                                <w:color w:val="000000" w:themeColor="text1"/>
                                <w:kern w:val="24"/>
                              </w:rPr>
                              <m:t>π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/>
                                <w:color w:val="000000" w:themeColor="text1"/>
                                <w:kern w:val="24"/>
                              </w:rPr>
                              <m:t>ij</m:t>
                            </m:r>
                          </m:sub>
                        </m:sSub>
                      </m:e>
                    </m:d>
                  </m:e>
                </m:func>
              </m:e>
            </m:nary>
          </m:e>
        </m:nary>
      </m:oMath>
      <w:r w:rsidRPr="005C3E39">
        <w:t xml:space="preserve"> </w:t>
      </w:r>
      <w:r>
        <w:t>)</w:t>
      </w:r>
    </w:p>
    <w:p w14:paraId="0E5461C2" w14:textId="77777777" w:rsidR="0085661D" w:rsidRPr="00107878" w:rsidRDefault="00107878" w:rsidP="00107878">
      <w:pPr>
        <w:pStyle w:val="ListParagraph"/>
        <w:jc w:val="both"/>
        <w:rPr>
          <w:b/>
        </w:rPr>
      </w:pPr>
      <w:r w:rsidRPr="00107878">
        <w:rPr>
          <w:b/>
        </w:rPr>
        <w:t>(tototalCount_</w:t>
      </w:r>
      <w:proofErr w:type="gramStart"/>
      <w:r w:rsidRPr="00107878">
        <w:rPr>
          <w:b/>
        </w:rPr>
        <w:t>0 )</w:t>
      </w:r>
      <w:r w:rsidRPr="00107878">
        <w:rPr>
          <w:b/>
        </w:rPr>
        <w:t>log</w:t>
      </w:r>
      <w:r w:rsidRPr="00107878">
        <w:rPr>
          <w:b/>
          <w:sz w:val="14"/>
          <w:szCs w:val="14"/>
        </w:rPr>
        <w:t>e</w:t>
      </w:r>
      <w:proofErr w:type="gramEnd"/>
      <w:r w:rsidRPr="00107878">
        <w:rPr>
          <w:b/>
        </w:rPr>
        <w:t>(</w:t>
      </w:r>
      <w:r w:rsidRPr="00107878">
        <w:rPr>
          <w:b/>
        </w:rPr>
        <w:t>prob_0</w:t>
      </w:r>
      <w:r w:rsidRPr="00107878">
        <w:rPr>
          <w:b/>
        </w:rPr>
        <w:t xml:space="preserve">) + </w:t>
      </w:r>
      <w:r w:rsidRPr="00107878">
        <w:rPr>
          <w:b/>
        </w:rPr>
        <w:t>(tototalCount_1)</w:t>
      </w:r>
      <w:r w:rsidRPr="00107878">
        <w:rPr>
          <w:b/>
        </w:rPr>
        <w:t>log</w:t>
      </w:r>
      <w:r w:rsidRPr="00107878">
        <w:rPr>
          <w:b/>
          <w:sz w:val="14"/>
          <w:szCs w:val="14"/>
        </w:rPr>
        <w:t>e</w:t>
      </w:r>
      <w:r w:rsidRPr="00107878">
        <w:rPr>
          <w:b/>
        </w:rPr>
        <w:t>(</w:t>
      </w:r>
      <w:r w:rsidRPr="00107878">
        <w:rPr>
          <w:b/>
        </w:rPr>
        <w:t>prob_1</w:t>
      </w:r>
      <w:r w:rsidRPr="00107878">
        <w:rPr>
          <w:b/>
        </w:rPr>
        <w:t xml:space="preserve">) + </w:t>
      </w:r>
      <w:r w:rsidRPr="00107878">
        <w:rPr>
          <w:b/>
        </w:rPr>
        <w:t>(tototalCount_2)</w:t>
      </w:r>
      <w:r w:rsidRPr="00107878">
        <w:rPr>
          <w:b/>
        </w:rPr>
        <w:t>log</w:t>
      </w:r>
      <w:r w:rsidRPr="00107878">
        <w:rPr>
          <w:b/>
          <w:sz w:val="14"/>
          <w:szCs w:val="14"/>
        </w:rPr>
        <w:t>e</w:t>
      </w:r>
      <w:r w:rsidRPr="00107878">
        <w:rPr>
          <w:b/>
        </w:rPr>
        <w:t>(</w:t>
      </w:r>
      <w:r w:rsidRPr="00107878">
        <w:rPr>
          <w:b/>
        </w:rPr>
        <w:t>prob_2)</w:t>
      </w:r>
    </w:p>
    <w:p w14:paraId="5636F95C" w14:textId="77777777" w:rsidR="0085661D" w:rsidRPr="00107878" w:rsidRDefault="0085661D" w:rsidP="00107878">
      <w:pPr>
        <w:pStyle w:val="ListParagraph"/>
        <w:jc w:val="both"/>
        <w:rPr>
          <w:b/>
        </w:rPr>
      </w:pPr>
      <w:r w:rsidRPr="00107878">
        <w:rPr>
          <w:b/>
        </w:rPr>
        <w:t xml:space="preserve">143691 </w:t>
      </w:r>
      <w:proofErr w:type="gramStart"/>
      <w:r w:rsidRPr="00107878">
        <w:rPr>
          <w:b/>
        </w:rPr>
        <w:t>log</w:t>
      </w:r>
      <w:r w:rsidRPr="00107878">
        <w:rPr>
          <w:b/>
          <w:sz w:val="14"/>
          <w:szCs w:val="14"/>
        </w:rPr>
        <w:t>e</w:t>
      </w:r>
      <w:r w:rsidRPr="00107878">
        <w:rPr>
          <w:b/>
        </w:rPr>
        <w:t>(</w:t>
      </w:r>
      <w:proofErr w:type="gramEnd"/>
      <w:r w:rsidRPr="00107878">
        <w:rPr>
          <w:b/>
        </w:rPr>
        <w:t>0.215996) + 426067 log</w:t>
      </w:r>
      <w:r w:rsidRPr="00107878">
        <w:rPr>
          <w:b/>
          <w:sz w:val="14"/>
          <w:szCs w:val="14"/>
        </w:rPr>
        <w:t>e</w:t>
      </w:r>
      <w:r w:rsidRPr="00107878">
        <w:rPr>
          <w:b/>
        </w:rPr>
        <w:t>(0.640462) + 95491 log</w:t>
      </w:r>
      <w:r w:rsidRPr="00107878">
        <w:rPr>
          <w:b/>
          <w:sz w:val="14"/>
          <w:szCs w:val="14"/>
        </w:rPr>
        <w:t>e</w:t>
      </w:r>
      <w:r w:rsidRPr="00107878">
        <w:rPr>
          <w:b/>
        </w:rPr>
        <w:t>(0.143542)</w:t>
      </w:r>
    </w:p>
    <w:p w14:paraId="16092CDE" w14:textId="77777777" w:rsidR="006A3906" w:rsidRDefault="006A3906" w:rsidP="00107878">
      <w:pPr>
        <w:pStyle w:val="ListParagraph"/>
        <w:jc w:val="both"/>
        <w:rPr>
          <w:b/>
        </w:rPr>
      </w:pPr>
      <w:r w:rsidRPr="0085661D">
        <w:rPr>
          <w:b/>
        </w:rPr>
        <w:t xml:space="preserve"> </w:t>
      </w:r>
      <w:r w:rsidR="0085661D" w:rsidRPr="0085661D">
        <w:rPr>
          <w:b/>
        </w:rPr>
        <w:t>Log Likelihood: -595406.7618844224</w:t>
      </w:r>
    </w:p>
    <w:p w14:paraId="790B1072" w14:textId="77777777" w:rsidR="0085661D" w:rsidRPr="0085661D" w:rsidRDefault="0085661D" w:rsidP="006A3906">
      <w:pPr>
        <w:pStyle w:val="ListParagraph"/>
        <w:rPr>
          <w:b/>
        </w:rPr>
      </w:pPr>
    </w:p>
    <w:p w14:paraId="3882D06A" w14:textId="77777777" w:rsidR="006A3906" w:rsidRPr="00107878" w:rsidRDefault="00684E8C" w:rsidP="00EF3C98">
      <w:pPr>
        <w:pStyle w:val="ListParagraph"/>
        <w:numPr>
          <w:ilvl w:val="0"/>
          <w:numId w:val="31"/>
        </w:numPr>
      </w:pPr>
      <w:r>
        <w:t>(</w:t>
      </w:r>
      <w:r w:rsidR="001855B8">
        <w:t>5</w:t>
      </w:r>
      <w:r w:rsidR="006A3906">
        <w:t xml:space="preserve"> points) </w:t>
      </w:r>
      <w:r w:rsidR="00343C19">
        <w:t xml:space="preserve">Next, you are asked to mathematically calculate the maximum likelihood estimates of the Intercept term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0</m:t>
            </m:r>
          </m:sub>
        </m:sSub>
        <m:r>
          <w:rPr>
            <w:rFonts w:ascii="Cambria Math" w:eastAsiaTheme="minorEastAsia" w:hAnsi="Cambria Math"/>
          </w:rPr>
          <m:t>, j=1,2,3.</m:t>
        </m:r>
      </m:oMath>
      <w:r w:rsidR="00343C19">
        <w:t xml:space="preserve">  The convention is to set the Intercept term to zero for the target category A = 0, 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  <m:r>
          <w:rPr>
            <w:rFonts w:ascii="Cambria Math" w:hAnsi="Cambria Math"/>
          </w:rPr>
          <m:t>=0</m:t>
        </m:r>
      </m:oMath>
      <w:r w:rsidR="00343C19">
        <w:rPr>
          <w:rFonts w:eastAsiaTheme="minorEastAsia"/>
        </w:rPr>
        <w:t xml:space="preserve">. (Hint: use the mathematical formula of the logit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343C19">
        <w:rPr>
          <w:rFonts w:eastAsiaTheme="minorEastAsia"/>
        </w:rPr>
        <w:t xml:space="preserve"> (i.e.,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e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type m:val="lin"/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π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π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1</m:t>
                    </m:r>
                  </m:sub>
                </m:sSub>
              </m:den>
            </m:f>
          </m:e>
        </m:d>
      </m:oMath>
      <w:r w:rsidR="00343C19">
        <w:rPr>
          <w:rFonts w:eastAsiaTheme="minorEastAsia"/>
        </w:rPr>
        <w:t xml:space="preserve"> for this Intercept only model, then solve for the betas)?</w:t>
      </w:r>
    </w:p>
    <w:p w14:paraId="0D8234AC" w14:textId="77777777" w:rsidR="00107878" w:rsidRPr="00285D19" w:rsidRDefault="00107878" w:rsidP="00107878">
      <w:pPr>
        <w:autoSpaceDE w:val="0"/>
        <w:autoSpaceDN w:val="0"/>
        <w:adjustRightInd w:val="0"/>
        <w:spacing w:after="0" w:line="240" w:lineRule="auto"/>
        <w:ind w:left="720"/>
        <w:rPr>
          <w:b/>
        </w:rPr>
      </w:pPr>
      <w:r w:rsidRPr="00107878">
        <w:rPr>
          <w:b/>
        </w:rPr>
        <w:t>J = 1, 2, 3</w:t>
      </w:r>
    </w:p>
    <w:p w14:paraId="572B6CDF" w14:textId="77777777" w:rsidR="00107878" w:rsidRPr="00285D19" w:rsidRDefault="00107878" w:rsidP="00107878">
      <w:pPr>
        <w:autoSpaceDE w:val="0"/>
        <w:autoSpaceDN w:val="0"/>
        <w:adjustRightInd w:val="0"/>
        <w:spacing w:after="0" w:line="240" w:lineRule="auto"/>
        <w:ind w:left="720"/>
        <w:rPr>
          <w:b/>
        </w:rPr>
      </w:pPr>
      <w:r w:rsidRPr="00107878">
        <w:rPr>
          <w:b/>
        </w:rPr>
        <w:t xml:space="preserve">β = [β10, β20, β30] </w:t>
      </w:r>
    </w:p>
    <w:p w14:paraId="37FC7E4E" w14:textId="77777777" w:rsidR="00107878" w:rsidRPr="00107878" w:rsidRDefault="00107878" w:rsidP="00107878">
      <w:pPr>
        <w:autoSpaceDE w:val="0"/>
        <w:autoSpaceDN w:val="0"/>
        <w:adjustRightInd w:val="0"/>
        <w:spacing w:after="0" w:line="240" w:lineRule="auto"/>
        <w:ind w:left="720"/>
        <w:rPr>
          <w:b/>
        </w:rPr>
      </w:pPr>
    </w:p>
    <w:p w14:paraId="6C864143" w14:textId="77777777" w:rsidR="00107878" w:rsidRPr="00107878" w:rsidRDefault="00107878" w:rsidP="00107878">
      <w:pPr>
        <w:autoSpaceDE w:val="0"/>
        <w:autoSpaceDN w:val="0"/>
        <w:adjustRightInd w:val="0"/>
        <w:spacing w:after="0" w:line="240" w:lineRule="auto"/>
        <w:ind w:left="720"/>
        <w:rPr>
          <w:b/>
        </w:rPr>
      </w:pPr>
      <w:r w:rsidRPr="00107878">
        <w:rPr>
          <w:rFonts w:ascii="Cambria Math" w:hAnsi="Cambria Math" w:cs="Cambria Math"/>
          <w:b/>
        </w:rPr>
        <w:t>𝜋𝑖</w:t>
      </w:r>
      <w:r w:rsidRPr="00107878">
        <w:rPr>
          <w:b/>
        </w:rPr>
        <w:t xml:space="preserve">1 = </w:t>
      </w:r>
      <w:r w:rsidRPr="00285D19">
        <w:rPr>
          <w:b/>
        </w:rPr>
        <w:t xml:space="preserve">Probability of 0= </w:t>
      </w:r>
      <w:r w:rsidRPr="00285D19">
        <w:rPr>
          <w:b/>
        </w:rPr>
        <w:t>0.21599581510081187</w:t>
      </w:r>
    </w:p>
    <w:p w14:paraId="758299C1" w14:textId="77777777" w:rsidR="00107878" w:rsidRPr="00107878" w:rsidRDefault="00107878" w:rsidP="00107878">
      <w:pPr>
        <w:autoSpaceDE w:val="0"/>
        <w:autoSpaceDN w:val="0"/>
        <w:adjustRightInd w:val="0"/>
        <w:spacing w:after="0" w:line="240" w:lineRule="auto"/>
        <w:ind w:left="720"/>
        <w:rPr>
          <w:b/>
        </w:rPr>
      </w:pPr>
      <w:r w:rsidRPr="00107878">
        <w:rPr>
          <w:rFonts w:ascii="Cambria Math" w:hAnsi="Cambria Math" w:cs="Cambria Math"/>
          <w:b/>
        </w:rPr>
        <w:t>𝜋𝑖</w:t>
      </w:r>
      <w:r w:rsidRPr="00107878">
        <w:rPr>
          <w:b/>
        </w:rPr>
        <w:t xml:space="preserve">2 = </w:t>
      </w:r>
      <w:r w:rsidRPr="00285D19">
        <w:rPr>
          <w:b/>
        </w:rPr>
        <w:t xml:space="preserve">Probability of </w:t>
      </w:r>
      <w:r w:rsidRPr="00285D19">
        <w:rPr>
          <w:b/>
        </w:rPr>
        <w:t xml:space="preserve">1= </w:t>
      </w:r>
      <w:r w:rsidRPr="00285D19">
        <w:rPr>
          <w:b/>
        </w:rPr>
        <w:t>0.64046244338586</w:t>
      </w:r>
    </w:p>
    <w:p w14:paraId="2E51690A" w14:textId="77777777" w:rsidR="00107878" w:rsidRPr="00285D19" w:rsidRDefault="00107878" w:rsidP="00107878">
      <w:pPr>
        <w:autoSpaceDE w:val="0"/>
        <w:autoSpaceDN w:val="0"/>
        <w:adjustRightInd w:val="0"/>
        <w:spacing w:after="0" w:line="240" w:lineRule="auto"/>
        <w:ind w:left="720"/>
        <w:rPr>
          <w:b/>
        </w:rPr>
      </w:pPr>
      <w:r w:rsidRPr="00107878">
        <w:rPr>
          <w:rFonts w:ascii="Cambria Math" w:hAnsi="Cambria Math" w:cs="Cambria Math"/>
          <w:b/>
        </w:rPr>
        <w:t>𝜋𝑖</w:t>
      </w:r>
      <w:r w:rsidRPr="00107878">
        <w:rPr>
          <w:b/>
        </w:rPr>
        <w:t xml:space="preserve">3 = </w:t>
      </w:r>
      <w:r w:rsidRPr="00285D19">
        <w:rPr>
          <w:b/>
        </w:rPr>
        <w:t xml:space="preserve">Probability of </w:t>
      </w:r>
      <w:r w:rsidRPr="00285D19">
        <w:rPr>
          <w:b/>
        </w:rPr>
        <w:t xml:space="preserve">2= </w:t>
      </w:r>
      <w:r w:rsidR="00D674C8" w:rsidRPr="00285D19">
        <w:rPr>
          <w:b/>
        </w:rPr>
        <w:t>0.1435417415133281</w:t>
      </w:r>
    </w:p>
    <w:p w14:paraId="04377C14" w14:textId="77777777" w:rsidR="00107878" w:rsidRPr="00107878" w:rsidRDefault="00107878" w:rsidP="00107878">
      <w:pPr>
        <w:autoSpaceDE w:val="0"/>
        <w:autoSpaceDN w:val="0"/>
        <w:adjustRightInd w:val="0"/>
        <w:spacing w:after="0" w:line="240" w:lineRule="auto"/>
        <w:ind w:left="720"/>
        <w:rPr>
          <w:b/>
        </w:rPr>
      </w:pPr>
    </w:p>
    <w:p w14:paraId="5F9FBDC4" w14:textId="77777777" w:rsidR="00107878" w:rsidRPr="00107878" w:rsidRDefault="00107878" w:rsidP="00107878">
      <w:pPr>
        <w:autoSpaceDE w:val="0"/>
        <w:autoSpaceDN w:val="0"/>
        <w:adjustRightInd w:val="0"/>
        <w:spacing w:after="0" w:line="240" w:lineRule="auto"/>
        <w:ind w:left="720"/>
        <w:rPr>
          <w:b/>
        </w:rPr>
      </w:pPr>
      <w:r w:rsidRPr="00107878">
        <w:rPr>
          <w:b/>
        </w:rPr>
        <w:t xml:space="preserve">βj </w:t>
      </w:r>
      <w:r w:rsidRPr="00285D19">
        <w:rPr>
          <w:b/>
        </w:rPr>
        <w:t>=</w:t>
      </w:r>
      <w:r w:rsidRPr="00107878">
        <w:rPr>
          <w:b/>
        </w:rPr>
        <w:t>loge (</w:t>
      </w:r>
      <w:r w:rsidRPr="00107878">
        <w:rPr>
          <w:rFonts w:ascii="Cambria Math" w:hAnsi="Cambria Math" w:cs="Cambria Math"/>
          <w:b/>
        </w:rPr>
        <w:t>𝜋𝑖𝑗</w:t>
      </w:r>
      <w:r w:rsidRPr="00107878">
        <w:rPr>
          <w:b/>
        </w:rPr>
        <w:t>/</w:t>
      </w:r>
      <w:r w:rsidRPr="00107878">
        <w:rPr>
          <w:rFonts w:ascii="Cambria Math" w:hAnsi="Cambria Math" w:cs="Cambria Math"/>
          <w:b/>
        </w:rPr>
        <w:t>𝜋𝑖𝐽</w:t>
      </w:r>
      <w:r w:rsidRPr="00107878">
        <w:rPr>
          <w:b/>
        </w:rPr>
        <w:t xml:space="preserve">) </w:t>
      </w:r>
    </w:p>
    <w:p w14:paraId="0E3FF261" w14:textId="77777777" w:rsidR="00107878" w:rsidRPr="00107878" w:rsidRDefault="00107878" w:rsidP="00107878">
      <w:pPr>
        <w:autoSpaceDE w:val="0"/>
        <w:autoSpaceDN w:val="0"/>
        <w:adjustRightInd w:val="0"/>
        <w:spacing w:after="0" w:line="240" w:lineRule="auto"/>
        <w:ind w:left="720"/>
        <w:rPr>
          <w:b/>
        </w:rPr>
      </w:pPr>
      <w:r w:rsidRPr="00107878">
        <w:rPr>
          <w:b/>
        </w:rPr>
        <w:t>β 1 = loge (</w:t>
      </w:r>
      <w:r w:rsidRPr="00107878">
        <w:rPr>
          <w:rFonts w:ascii="Cambria Math" w:hAnsi="Cambria Math" w:cs="Cambria Math"/>
          <w:b/>
        </w:rPr>
        <w:t>𝜋𝑖</w:t>
      </w:r>
      <w:r w:rsidRPr="00285D19">
        <w:rPr>
          <w:b/>
        </w:rPr>
        <w:t>0</w:t>
      </w:r>
      <w:r w:rsidRPr="00107878">
        <w:rPr>
          <w:b/>
        </w:rPr>
        <w:t>/</w:t>
      </w:r>
      <w:r w:rsidRPr="00107878">
        <w:rPr>
          <w:rFonts w:ascii="Cambria Math" w:hAnsi="Cambria Math" w:cs="Cambria Math"/>
          <w:b/>
        </w:rPr>
        <w:t>𝜋𝑖</w:t>
      </w:r>
      <w:r w:rsidRPr="00285D19">
        <w:rPr>
          <w:b/>
        </w:rPr>
        <w:t>0</w:t>
      </w:r>
      <w:r w:rsidRPr="00107878">
        <w:rPr>
          <w:b/>
        </w:rPr>
        <w:t xml:space="preserve">) = </w:t>
      </w:r>
      <w:proofErr w:type="gramStart"/>
      <w:r w:rsidRPr="00107878">
        <w:rPr>
          <w:b/>
        </w:rPr>
        <w:t>loge(</w:t>
      </w:r>
      <w:proofErr w:type="gramEnd"/>
      <w:r w:rsidRPr="00107878">
        <w:rPr>
          <w:b/>
        </w:rPr>
        <w:t xml:space="preserve">1) = 0 </w:t>
      </w:r>
    </w:p>
    <w:p w14:paraId="4642357A" w14:textId="77777777" w:rsidR="00107878" w:rsidRPr="00107878" w:rsidRDefault="00107878" w:rsidP="00107878">
      <w:pPr>
        <w:autoSpaceDE w:val="0"/>
        <w:autoSpaceDN w:val="0"/>
        <w:adjustRightInd w:val="0"/>
        <w:spacing w:after="0" w:line="240" w:lineRule="auto"/>
        <w:ind w:left="720"/>
        <w:rPr>
          <w:b/>
        </w:rPr>
      </w:pPr>
      <w:r w:rsidRPr="00107878">
        <w:rPr>
          <w:b/>
        </w:rPr>
        <w:t>β 2 = loge (</w:t>
      </w:r>
      <w:r w:rsidRPr="00107878">
        <w:rPr>
          <w:rFonts w:ascii="Cambria Math" w:hAnsi="Cambria Math" w:cs="Cambria Math"/>
          <w:b/>
        </w:rPr>
        <w:t>𝜋𝑖</w:t>
      </w:r>
      <w:r w:rsidRPr="00285D19">
        <w:rPr>
          <w:b/>
        </w:rPr>
        <w:t>1</w:t>
      </w:r>
      <w:r w:rsidRPr="00107878">
        <w:rPr>
          <w:b/>
        </w:rPr>
        <w:t>/</w:t>
      </w:r>
      <w:r w:rsidRPr="00107878">
        <w:rPr>
          <w:rFonts w:ascii="Cambria Math" w:hAnsi="Cambria Math" w:cs="Cambria Math"/>
          <w:b/>
        </w:rPr>
        <w:t>𝜋𝑖</w:t>
      </w:r>
      <w:r w:rsidRPr="00285D19">
        <w:rPr>
          <w:b/>
        </w:rPr>
        <w:t>0</w:t>
      </w:r>
      <w:r w:rsidRPr="00107878">
        <w:rPr>
          <w:b/>
        </w:rPr>
        <w:t xml:space="preserve">) = </w:t>
      </w:r>
      <w:proofErr w:type="gramStart"/>
      <w:r w:rsidRPr="00107878">
        <w:rPr>
          <w:b/>
        </w:rPr>
        <w:t>loge(</w:t>
      </w:r>
      <w:proofErr w:type="gramEnd"/>
      <w:r w:rsidRPr="00107878">
        <w:rPr>
          <w:b/>
        </w:rPr>
        <w:t>0.</w:t>
      </w:r>
      <w:r w:rsidR="00D674C8" w:rsidRPr="00285D19">
        <w:rPr>
          <w:b/>
        </w:rPr>
        <w:t>6404624433858</w:t>
      </w:r>
      <w:r w:rsidRPr="00107878">
        <w:rPr>
          <w:b/>
        </w:rPr>
        <w:t>/0.</w:t>
      </w:r>
      <w:r w:rsidR="00D674C8" w:rsidRPr="00285D19">
        <w:rPr>
          <w:b/>
        </w:rPr>
        <w:t>2159958151008</w:t>
      </w:r>
      <w:r w:rsidRPr="00107878">
        <w:rPr>
          <w:b/>
        </w:rPr>
        <w:t xml:space="preserve">) = 1.08693 </w:t>
      </w:r>
    </w:p>
    <w:p w14:paraId="750A52AC" w14:textId="77777777" w:rsidR="00107878" w:rsidRPr="00285D19" w:rsidRDefault="00107878" w:rsidP="00107878">
      <w:pPr>
        <w:ind w:firstLine="720"/>
        <w:rPr>
          <w:b/>
        </w:rPr>
      </w:pPr>
      <w:r w:rsidRPr="00285D19">
        <w:rPr>
          <w:b/>
        </w:rPr>
        <w:t>β 3 = loge (</w:t>
      </w:r>
      <w:r w:rsidRPr="00285D19">
        <w:rPr>
          <w:rFonts w:ascii="Cambria Math" w:hAnsi="Cambria Math" w:cs="Cambria Math"/>
          <w:b/>
        </w:rPr>
        <w:t>𝜋𝑖</w:t>
      </w:r>
      <w:r w:rsidRPr="00285D19">
        <w:rPr>
          <w:b/>
        </w:rPr>
        <w:t>3/</w:t>
      </w:r>
      <w:r w:rsidRPr="00285D19">
        <w:rPr>
          <w:rFonts w:ascii="Cambria Math" w:hAnsi="Cambria Math" w:cs="Cambria Math"/>
          <w:b/>
        </w:rPr>
        <w:t>𝜋𝑖</w:t>
      </w:r>
      <w:r w:rsidRPr="00285D19">
        <w:rPr>
          <w:b/>
        </w:rPr>
        <w:t xml:space="preserve">1) = </w:t>
      </w:r>
      <w:proofErr w:type="gramStart"/>
      <w:r w:rsidRPr="00285D19">
        <w:rPr>
          <w:b/>
        </w:rPr>
        <w:t>loge(</w:t>
      </w:r>
      <w:proofErr w:type="gramEnd"/>
      <w:r w:rsidRPr="00285D19">
        <w:rPr>
          <w:b/>
        </w:rPr>
        <w:t>0.</w:t>
      </w:r>
      <w:r w:rsidR="00D674C8" w:rsidRPr="00285D19">
        <w:rPr>
          <w:b/>
        </w:rPr>
        <w:t xml:space="preserve"> </w:t>
      </w:r>
      <w:r w:rsidR="00D674C8" w:rsidRPr="00285D19">
        <w:rPr>
          <w:b/>
        </w:rPr>
        <w:t>143541741513</w:t>
      </w:r>
      <w:r w:rsidRPr="00285D19">
        <w:rPr>
          <w:b/>
        </w:rPr>
        <w:t>/0.</w:t>
      </w:r>
      <w:r w:rsidR="00D674C8" w:rsidRPr="00285D19">
        <w:rPr>
          <w:b/>
        </w:rPr>
        <w:t xml:space="preserve"> </w:t>
      </w:r>
      <w:r w:rsidR="00D674C8" w:rsidRPr="00285D19">
        <w:rPr>
          <w:b/>
        </w:rPr>
        <w:t>2159958151008</w:t>
      </w:r>
      <w:r w:rsidRPr="00285D19">
        <w:rPr>
          <w:b/>
        </w:rPr>
        <w:t>) = -0.40863</w:t>
      </w:r>
    </w:p>
    <w:p w14:paraId="28128A05" w14:textId="17748D5C" w:rsidR="006A3906" w:rsidRDefault="006A3906" w:rsidP="006A3906">
      <w:pPr>
        <w:pStyle w:val="ListParagraph"/>
      </w:pPr>
    </w:p>
    <w:p w14:paraId="6D5FC2B5" w14:textId="0DBD941D" w:rsidR="00001E1B" w:rsidRDefault="00001E1B" w:rsidP="006A3906">
      <w:pPr>
        <w:pStyle w:val="ListParagraph"/>
      </w:pPr>
    </w:p>
    <w:p w14:paraId="3CE7E7D7" w14:textId="27B5EBA3" w:rsidR="00001E1B" w:rsidRDefault="00001E1B" w:rsidP="006A3906">
      <w:pPr>
        <w:pStyle w:val="ListParagraph"/>
      </w:pPr>
    </w:p>
    <w:p w14:paraId="091D9F77" w14:textId="507B4423" w:rsidR="00001E1B" w:rsidRDefault="00001E1B" w:rsidP="006A3906">
      <w:pPr>
        <w:pStyle w:val="ListParagraph"/>
      </w:pPr>
    </w:p>
    <w:p w14:paraId="23F1DD7D" w14:textId="10CAD809" w:rsidR="00001E1B" w:rsidRDefault="00001E1B" w:rsidP="006A3906">
      <w:pPr>
        <w:pStyle w:val="ListParagraph"/>
      </w:pPr>
    </w:p>
    <w:p w14:paraId="50CE79A8" w14:textId="1C1DF834" w:rsidR="00001E1B" w:rsidRDefault="00001E1B" w:rsidP="006A3906">
      <w:pPr>
        <w:pStyle w:val="ListParagraph"/>
      </w:pPr>
    </w:p>
    <w:p w14:paraId="44C79205" w14:textId="3739AD52" w:rsidR="00001E1B" w:rsidRDefault="00001E1B" w:rsidP="006A3906">
      <w:pPr>
        <w:pStyle w:val="ListParagraph"/>
      </w:pPr>
    </w:p>
    <w:p w14:paraId="3ABB0505" w14:textId="33BC6FAD" w:rsidR="00001E1B" w:rsidRDefault="00001E1B" w:rsidP="006A3906">
      <w:pPr>
        <w:pStyle w:val="ListParagraph"/>
      </w:pPr>
    </w:p>
    <w:p w14:paraId="5F151809" w14:textId="47480974" w:rsidR="00001E1B" w:rsidRDefault="00001E1B" w:rsidP="006A3906">
      <w:pPr>
        <w:pStyle w:val="ListParagraph"/>
      </w:pPr>
    </w:p>
    <w:p w14:paraId="319F8E78" w14:textId="51295793" w:rsidR="00001E1B" w:rsidRDefault="00001E1B" w:rsidP="006A3906">
      <w:pPr>
        <w:pStyle w:val="ListParagraph"/>
      </w:pPr>
    </w:p>
    <w:p w14:paraId="3A119545" w14:textId="77777777" w:rsidR="00001E1B" w:rsidRDefault="00001E1B" w:rsidP="006A3906">
      <w:pPr>
        <w:pStyle w:val="ListParagraph"/>
      </w:pPr>
    </w:p>
    <w:p w14:paraId="6A45AD44" w14:textId="77777777" w:rsidR="00195A5D" w:rsidRDefault="008200A5" w:rsidP="00EF3C98">
      <w:pPr>
        <w:pStyle w:val="ListParagraph"/>
        <w:numPr>
          <w:ilvl w:val="0"/>
          <w:numId w:val="31"/>
        </w:numPr>
      </w:pPr>
      <w:r>
        <w:lastRenderedPageBreak/>
        <w:t>(</w:t>
      </w:r>
      <w:r w:rsidR="00C527E9">
        <w:t>5</w:t>
      </w:r>
      <w:r w:rsidR="00EF3C98">
        <w:t xml:space="preserve"> points)</w:t>
      </w:r>
      <w:r w:rsidR="00195A5D">
        <w:t xml:space="preserve"> Create and display a contingency table where </w:t>
      </w:r>
      <w:proofErr w:type="spellStart"/>
      <w:r w:rsidR="00195A5D">
        <w:t>group_size</w:t>
      </w:r>
      <w:proofErr w:type="spellEnd"/>
      <w:r w:rsidR="00195A5D">
        <w:t xml:space="preserve">, homeowner, and </w:t>
      </w:r>
      <w:proofErr w:type="spellStart"/>
      <w:r w:rsidR="00195A5D">
        <w:t>married_couple</w:t>
      </w:r>
      <w:proofErr w:type="spellEnd"/>
      <w:r w:rsidR="00195A5D">
        <w:t xml:space="preserve"> are on the row dimension, and A is on the column dimension.  The cell contents are the row percentages of the categories of A per each level combination of </w:t>
      </w:r>
      <w:proofErr w:type="spellStart"/>
      <w:r w:rsidR="00195A5D">
        <w:t>group_size</w:t>
      </w:r>
      <w:proofErr w:type="spellEnd"/>
      <w:r w:rsidR="00195A5D">
        <w:t xml:space="preserve">, homeowner, and </w:t>
      </w:r>
      <w:proofErr w:type="spellStart"/>
      <w:r w:rsidR="00195A5D">
        <w:t>married_couple</w:t>
      </w:r>
      <w:proofErr w:type="spellEnd"/>
      <w:r w:rsidR="00195A5D">
        <w:t>.</w:t>
      </w:r>
    </w:p>
    <w:p w14:paraId="0E150689" w14:textId="77777777" w:rsidR="00285D19" w:rsidRDefault="00285D19" w:rsidP="00285D19">
      <w:pPr>
        <w:pStyle w:val="ListParagraph"/>
      </w:pPr>
      <w:r w:rsidRPr="00285D19">
        <w:drawing>
          <wp:inline distT="0" distB="0" distL="0" distR="0" wp14:anchorId="3C909B2B" wp14:editId="129D8CAD">
            <wp:extent cx="4107873" cy="2817618"/>
            <wp:effectExtent l="0" t="0" r="6985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6584" cy="2823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880C6" w14:textId="77777777" w:rsidR="00195A5D" w:rsidRDefault="00195A5D" w:rsidP="00195A5D">
      <w:pPr>
        <w:pStyle w:val="ListParagraph"/>
      </w:pPr>
    </w:p>
    <w:p w14:paraId="7660FEF2" w14:textId="77777777" w:rsidR="00195A5D" w:rsidRDefault="00195A5D" w:rsidP="00EF3C98">
      <w:pPr>
        <w:pStyle w:val="ListParagraph"/>
        <w:numPr>
          <w:ilvl w:val="0"/>
          <w:numId w:val="31"/>
        </w:numPr>
      </w:pPr>
      <w:r>
        <w:t xml:space="preserve">(2 points) Based on the contingency table in e), do you expect the separation or the quasi-separation phenomenon to occur when we build the multinomial logistic model which has </w:t>
      </w:r>
      <w:proofErr w:type="spellStart"/>
      <w:r>
        <w:t>group_size</w:t>
      </w:r>
      <w:proofErr w:type="spellEnd"/>
      <w:r>
        <w:t xml:space="preserve">, homeowner, and </w:t>
      </w:r>
      <w:proofErr w:type="spellStart"/>
      <w:r>
        <w:t>married_couple</w:t>
      </w:r>
      <w:proofErr w:type="spellEnd"/>
      <w:r>
        <w:t xml:space="preserve"> as the predictors.</w:t>
      </w:r>
    </w:p>
    <w:p w14:paraId="02219403" w14:textId="77777777" w:rsidR="00285D19" w:rsidRPr="00285D19" w:rsidRDefault="00285D19" w:rsidP="00285D19">
      <w:pPr>
        <w:pStyle w:val="ListParagraph"/>
        <w:rPr>
          <w:b/>
        </w:rPr>
      </w:pPr>
      <w:r w:rsidRPr="00285D19">
        <w:rPr>
          <w:b/>
        </w:rPr>
        <w:t>Based on the contingency table in (f), we expect the Quasi-complete separation</w:t>
      </w:r>
      <w:r w:rsidR="00080AA8">
        <w:rPr>
          <w:b/>
        </w:rPr>
        <w:t xml:space="preserve"> because none of the predictor completely define </w:t>
      </w:r>
      <w:proofErr w:type="gramStart"/>
      <w:r w:rsidR="00080AA8">
        <w:rPr>
          <w:b/>
        </w:rPr>
        <w:t>particular category</w:t>
      </w:r>
      <w:proofErr w:type="gramEnd"/>
      <w:r w:rsidR="00080AA8">
        <w:rPr>
          <w:b/>
        </w:rPr>
        <w:t xml:space="preserve"> of target variable. </w:t>
      </w:r>
    </w:p>
    <w:p w14:paraId="5D37E193" w14:textId="77777777" w:rsidR="00195A5D" w:rsidRDefault="00195A5D" w:rsidP="00195A5D">
      <w:pPr>
        <w:pStyle w:val="ListParagraph"/>
      </w:pPr>
      <w:r>
        <w:t xml:space="preserve"> </w:t>
      </w:r>
    </w:p>
    <w:p w14:paraId="43D59DDF" w14:textId="77777777" w:rsidR="00EF3C98" w:rsidRPr="00287BC3" w:rsidRDefault="00195A5D" w:rsidP="00F32564">
      <w:pPr>
        <w:pStyle w:val="ListParagraph"/>
        <w:numPr>
          <w:ilvl w:val="0"/>
          <w:numId w:val="31"/>
        </w:numPr>
        <w:rPr>
          <w:b/>
        </w:rPr>
      </w:pPr>
      <w:r>
        <w:t>(</w:t>
      </w:r>
      <w:r w:rsidR="00C527E9">
        <w:t>5</w:t>
      </w:r>
      <w:r>
        <w:t xml:space="preserve"> points) </w:t>
      </w:r>
      <w:r w:rsidR="00243879">
        <w:t xml:space="preserve">Now, you will use the </w:t>
      </w:r>
      <w:proofErr w:type="spellStart"/>
      <w:r w:rsidR="00243879">
        <w:t>MNLogit</w:t>
      </w:r>
      <w:proofErr w:type="spellEnd"/>
      <w:r w:rsidR="00243879">
        <w:t xml:space="preserve"> function to build the multinomial logistic model</w:t>
      </w:r>
      <w:r w:rsidR="001855B8">
        <w:t xml:space="preserve"> which has </w:t>
      </w:r>
      <w:proofErr w:type="spellStart"/>
      <w:r w:rsidR="001855B8">
        <w:t>group_size</w:t>
      </w:r>
      <w:proofErr w:type="spellEnd"/>
      <w:r w:rsidR="001855B8">
        <w:t xml:space="preserve">, homeowner, and </w:t>
      </w:r>
      <w:proofErr w:type="spellStart"/>
      <w:r w:rsidR="001855B8">
        <w:t>married_couple</w:t>
      </w:r>
      <w:proofErr w:type="spellEnd"/>
      <w:r w:rsidR="001855B8">
        <w:t xml:space="preserve"> as the predictors</w:t>
      </w:r>
      <w:r w:rsidR="00243879">
        <w:t xml:space="preserve">. </w:t>
      </w:r>
      <w:r w:rsidR="00EF3C98">
        <w:t>What va</w:t>
      </w:r>
      <w:r w:rsidR="00857AC0">
        <w:t>lue</w:t>
      </w:r>
      <w:r w:rsidR="00243879">
        <w:t xml:space="preserve"> of the target variable A is</w:t>
      </w:r>
      <w:r w:rsidR="00EF3C98">
        <w:t xml:space="preserve"> used </w:t>
      </w:r>
      <w:r w:rsidR="00243879">
        <w:t xml:space="preserve">by the </w:t>
      </w:r>
      <w:proofErr w:type="spellStart"/>
      <w:r w:rsidR="00243879">
        <w:t>MNLogit</w:t>
      </w:r>
      <w:proofErr w:type="spellEnd"/>
      <w:r w:rsidR="00243879">
        <w:t xml:space="preserve"> function </w:t>
      </w:r>
      <w:r w:rsidR="00EF3C98">
        <w:t xml:space="preserve">as </w:t>
      </w:r>
      <w:r w:rsidR="00623540">
        <w:t xml:space="preserve">the </w:t>
      </w:r>
      <w:r w:rsidR="00EF3C98">
        <w:t>reference category</w:t>
      </w:r>
      <w:r w:rsidR="00337956">
        <w:t>?</w:t>
      </w:r>
      <w:r w:rsidR="00C30A2C">
        <w:t xml:space="preserve">  </w:t>
      </w:r>
      <w:r w:rsidR="00AA256F">
        <w:t>Next, what is the log-likelihood value of this model?  Finally</w:t>
      </w:r>
      <w:r w:rsidR="00C30A2C">
        <w:t>, h</w:t>
      </w:r>
      <w:r w:rsidR="00EF3C98">
        <w:t xml:space="preserve">ow many parameters (including </w:t>
      </w:r>
      <w:r w:rsidR="00243879">
        <w:t xml:space="preserve">the </w:t>
      </w:r>
      <w:r w:rsidR="00EF3C98">
        <w:t>redundant</w:t>
      </w:r>
      <w:r w:rsidR="00243879">
        <w:t xml:space="preserve"> ones</w:t>
      </w:r>
      <w:r w:rsidR="00EF3C98">
        <w:t>) are in the model?</w:t>
      </w:r>
      <w:r w:rsidR="00EF3C98">
        <w:br/>
      </w:r>
      <w:r w:rsidR="00285D19" w:rsidRPr="00287BC3">
        <w:rPr>
          <w:b/>
        </w:rPr>
        <w:t>Reference Category Value of A=0</w:t>
      </w:r>
    </w:p>
    <w:p w14:paraId="751639D8" w14:textId="77777777" w:rsidR="00285D19" w:rsidRDefault="00285D19" w:rsidP="00285D19">
      <w:pPr>
        <w:pStyle w:val="ListParagraph"/>
        <w:rPr>
          <w:b/>
        </w:rPr>
      </w:pPr>
      <w:r w:rsidRPr="00287BC3">
        <w:rPr>
          <w:b/>
        </w:rPr>
        <w:t>Log-Likelihood=</w:t>
      </w:r>
      <w:r w:rsidR="00534884" w:rsidRPr="00287BC3">
        <w:rPr>
          <w:b/>
        </w:rPr>
        <w:t>-591936.7938327907</w:t>
      </w:r>
    </w:p>
    <w:p w14:paraId="70B5F865" w14:textId="77777777" w:rsidR="002D7DE8" w:rsidRPr="00287BC3" w:rsidRDefault="001F12BC" w:rsidP="00285D19">
      <w:pPr>
        <w:pStyle w:val="ListParagraph"/>
        <w:rPr>
          <w:b/>
        </w:rPr>
      </w:pPr>
      <w:r>
        <w:rPr>
          <w:b/>
        </w:rPr>
        <w:t xml:space="preserve">Since there are 9 parameters and each parameter </w:t>
      </w:r>
      <w:proofErr w:type="gramStart"/>
      <w:r>
        <w:rPr>
          <w:b/>
        </w:rPr>
        <w:t>has</w:t>
      </w:r>
      <w:proofErr w:type="gramEnd"/>
      <w:r>
        <w:rPr>
          <w:b/>
        </w:rPr>
        <w:t xml:space="preserve"> its occurrence and nonoccurrence i.e.  </w:t>
      </w:r>
      <w:proofErr w:type="spellStart"/>
      <w:proofErr w:type="gramStart"/>
      <w:r>
        <w:rPr>
          <w:b/>
        </w:rPr>
        <w:t>So,</w:t>
      </w:r>
      <w:r w:rsidR="002D7DE8">
        <w:rPr>
          <w:b/>
        </w:rPr>
        <w:t>Parameters</w:t>
      </w:r>
      <w:proofErr w:type="spellEnd"/>
      <w:proofErr w:type="gramEnd"/>
      <w:r w:rsidR="002D7DE8">
        <w:rPr>
          <w:b/>
        </w:rPr>
        <w:t xml:space="preserve"> Involved=9</w:t>
      </w:r>
      <w:r>
        <w:rPr>
          <w:b/>
        </w:rPr>
        <w:t>*2=18</w:t>
      </w:r>
    </w:p>
    <w:p w14:paraId="10072E4F" w14:textId="77777777" w:rsidR="00287BC3" w:rsidRDefault="00EF3C98" w:rsidP="00287BC3">
      <w:pPr>
        <w:pStyle w:val="ListParagraph"/>
        <w:numPr>
          <w:ilvl w:val="0"/>
          <w:numId w:val="31"/>
        </w:numPr>
      </w:pPr>
      <w:r>
        <w:t>(</w:t>
      </w:r>
      <w:r w:rsidR="008200A5">
        <w:t>10</w:t>
      </w:r>
      <w:r>
        <w:t xml:space="preserve"> points) </w:t>
      </w:r>
      <w:r w:rsidR="008200A5">
        <w:t xml:space="preserve">What are the values of </w:t>
      </w:r>
      <w:proofErr w:type="spellStart"/>
      <w:r>
        <w:t>group_size</w:t>
      </w:r>
      <w:proofErr w:type="spellEnd"/>
      <w:r w:rsidR="008200A5">
        <w:t xml:space="preserve">, </w:t>
      </w:r>
      <w:r>
        <w:t>homeowner</w:t>
      </w:r>
      <w:r w:rsidR="008200A5">
        <w:t>,</w:t>
      </w:r>
      <w:r>
        <w:t xml:space="preserve"> and </w:t>
      </w:r>
      <w:proofErr w:type="spellStart"/>
      <w:r>
        <w:t>married_couple</w:t>
      </w:r>
      <w:proofErr w:type="spellEnd"/>
      <w:r>
        <w:t xml:space="preserve"> </w:t>
      </w:r>
      <w:r w:rsidR="008200A5">
        <w:t xml:space="preserve">such that </w:t>
      </w:r>
      <w:r w:rsidR="002E2093">
        <w:t>the odd Prob(A=1)/</w:t>
      </w:r>
      <w:proofErr w:type="gramStart"/>
      <w:r w:rsidR="008200A5">
        <w:t>Prob(</w:t>
      </w:r>
      <w:proofErr w:type="gramEnd"/>
      <w:r w:rsidR="008200A5">
        <w:t xml:space="preserve">A = </w:t>
      </w:r>
      <w:r w:rsidR="002E2093">
        <w:t>0</w:t>
      </w:r>
      <w:r w:rsidR="008200A5">
        <w:t xml:space="preserve">) will attain its maximum?  What is the maximum </w:t>
      </w:r>
      <w:r w:rsidR="002E2093">
        <w:t xml:space="preserve">odd </w:t>
      </w:r>
      <w:proofErr w:type="gramStart"/>
      <w:r w:rsidR="008200A5">
        <w:t>Prob(</w:t>
      </w:r>
      <w:proofErr w:type="gramEnd"/>
      <w:r w:rsidR="008200A5">
        <w:t xml:space="preserve">A = </w:t>
      </w:r>
      <w:r w:rsidR="0000521D">
        <w:t>1</w:t>
      </w:r>
      <w:r w:rsidR="008200A5">
        <w:t>)</w:t>
      </w:r>
      <w:r w:rsidR="002E2093">
        <w:t>/Prob(A = 0)</w:t>
      </w:r>
      <w:r w:rsidR="008200A5">
        <w:t xml:space="preserve"> value?</w:t>
      </w:r>
    </w:p>
    <w:p w14:paraId="7E884AA9" w14:textId="77777777" w:rsidR="00287BC3" w:rsidRPr="00287BC3" w:rsidRDefault="00287BC3" w:rsidP="00EF3C98">
      <w:pPr>
        <w:pStyle w:val="ListParagraph"/>
        <w:rPr>
          <w:b/>
        </w:rPr>
      </w:pPr>
      <w:r w:rsidRPr="00287BC3">
        <w:rPr>
          <w:b/>
        </w:rPr>
        <w:t xml:space="preserve">Predicted probability of 0: 0.1606721019540383 </w:t>
      </w:r>
    </w:p>
    <w:p w14:paraId="4DA53DEA" w14:textId="77777777" w:rsidR="00EF3C98" w:rsidRPr="00287BC3" w:rsidRDefault="00287BC3" w:rsidP="00EF3C98">
      <w:pPr>
        <w:pStyle w:val="ListParagraph"/>
        <w:rPr>
          <w:b/>
        </w:rPr>
      </w:pPr>
      <w:r w:rsidRPr="00287BC3">
        <w:rPr>
          <w:b/>
        </w:rPr>
        <w:t>Predicted probability of 1: 0.7020727585496748</w:t>
      </w:r>
    </w:p>
    <w:p w14:paraId="5745120C" w14:textId="5F966232" w:rsidR="00287BC3" w:rsidRDefault="00287BC3" w:rsidP="00EF3C98">
      <w:pPr>
        <w:pStyle w:val="ListParagraph"/>
        <w:rPr>
          <w:b/>
        </w:rPr>
      </w:pPr>
      <w:r w:rsidRPr="00287BC3">
        <w:rPr>
          <w:b/>
        </w:rPr>
        <w:t>Maximum odd Probability: 4.36959963809093</w:t>
      </w:r>
    </w:p>
    <w:p w14:paraId="27420689" w14:textId="2B017E9A" w:rsidR="006D470F" w:rsidRDefault="006D470F" w:rsidP="00EF3C98">
      <w:pPr>
        <w:pStyle w:val="ListParagraph"/>
        <w:rPr>
          <w:b/>
        </w:rPr>
      </w:pPr>
    </w:p>
    <w:p w14:paraId="7362A2B3" w14:textId="77777777" w:rsidR="006D470F" w:rsidRPr="00287BC3" w:rsidRDefault="006D470F" w:rsidP="00EF3C98">
      <w:pPr>
        <w:pStyle w:val="ListParagraph"/>
        <w:rPr>
          <w:b/>
        </w:rPr>
      </w:pPr>
      <w:bookmarkStart w:id="0" w:name="_GoBack"/>
      <w:bookmarkEnd w:id="0"/>
    </w:p>
    <w:p w14:paraId="0FD2409C" w14:textId="77777777" w:rsidR="00857AC0" w:rsidRDefault="00857AC0" w:rsidP="00857AC0">
      <w:pPr>
        <w:pStyle w:val="ListParagraph"/>
        <w:numPr>
          <w:ilvl w:val="0"/>
          <w:numId w:val="31"/>
        </w:numPr>
      </w:pPr>
      <w:r>
        <w:lastRenderedPageBreak/>
        <w:t xml:space="preserve">(5 points) According to the </w:t>
      </w:r>
      <w:r w:rsidR="00C527E9">
        <w:t xml:space="preserve">multinomial </w:t>
      </w:r>
      <w:r>
        <w:t xml:space="preserve">logistic model, what is the odds ratio for </w:t>
      </w:r>
      <w:proofErr w:type="spellStart"/>
      <w:r>
        <w:t>group_size</w:t>
      </w:r>
      <w:proofErr w:type="spellEnd"/>
      <w:r>
        <w:t xml:space="preserve"> = </w:t>
      </w:r>
      <w:r w:rsidR="00C30A2C">
        <w:t>3</w:t>
      </w:r>
      <w:r>
        <w:t xml:space="preserve"> versus </w:t>
      </w:r>
      <w:proofErr w:type="spellStart"/>
      <w:r>
        <w:t>group_size</w:t>
      </w:r>
      <w:proofErr w:type="spellEnd"/>
      <w:r>
        <w:t xml:space="preserve"> = 1, and A = </w:t>
      </w:r>
      <w:r w:rsidR="0000521D">
        <w:t>2</w:t>
      </w:r>
      <w:r>
        <w:t xml:space="preserve"> versus A = 0?  Mathematically, the odds ratio is (Prob(A=</w:t>
      </w:r>
      <w:r w:rsidR="0000521D">
        <w:t>2</w:t>
      </w:r>
      <w:r>
        <w:t xml:space="preserve">)/Prob(A=0) | </w:t>
      </w:r>
      <w:proofErr w:type="spellStart"/>
      <w:r>
        <w:t>group_size</w:t>
      </w:r>
      <w:proofErr w:type="spellEnd"/>
      <w:r>
        <w:t xml:space="preserve"> = </w:t>
      </w:r>
      <w:r w:rsidR="00C30A2C">
        <w:t>3</w:t>
      </w:r>
      <w:r>
        <w:t>) / ((Prob(A=</w:t>
      </w:r>
      <w:r w:rsidR="0000521D">
        <w:t>2</w:t>
      </w:r>
      <w:r>
        <w:t xml:space="preserve">)/Prob(A=0) | </w:t>
      </w:r>
      <w:proofErr w:type="spellStart"/>
      <w:r>
        <w:t>group_size</w:t>
      </w:r>
      <w:proofErr w:type="spellEnd"/>
      <w:r>
        <w:t xml:space="preserve"> = 1).</w:t>
      </w:r>
    </w:p>
    <w:p w14:paraId="100569E1" w14:textId="77777777" w:rsidR="00DC60F6" w:rsidRPr="00755317" w:rsidRDefault="00DC60F6" w:rsidP="00755317">
      <w:pPr>
        <w:pStyle w:val="ListParagraph"/>
        <w:spacing w:after="0"/>
        <w:rPr>
          <w:b/>
        </w:rPr>
      </w:pPr>
      <w:r w:rsidRPr="00755317">
        <w:rPr>
          <w:b/>
        </w:rPr>
        <w:t>group_size_3A2=-0.107280</w:t>
      </w:r>
    </w:p>
    <w:p w14:paraId="3ABBA1F9" w14:textId="77777777" w:rsidR="00C527E9" w:rsidRPr="00755317" w:rsidRDefault="00DC60F6" w:rsidP="00755317">
      <w:pPr>
        <w:pStyle w:val="ListParagraph"/>
        <w:spacing w:after="0"/>
        <w:rPr>
          <w:b/>
        </w:rPr>
      </w:pPr>
      <w:r w:rsidRPr="00755317">
        <w:rPr>
          <w:b/>
        </w:rPr>
        <w:t>group_size_1A0=0.411100</w:t>
      </w:r>
    </w:p>
    <w:p w14:paraId="4B41A100" w14:textId="77777777" w:rsidR="00755317" w:rsidRPr="00755317" w:rsidRDefault="00755317" w:rsidP="00755317">
      <w:pPr>
        <w:pStyle w:val="ListParagraph"/>
        <w:spacing w:after="0"/>
        <w:rPr>
          <w:b/>
        </w:rPr>
      </w:pPr>
      <w:r w:rsidRPr="00755317">
        <w:rPr>
          <w:b/>
        </w:rPr>
        <w:t>group_size_3A2-group_size_1A0</w:t>
      </w:r>
    </w:p>
    <w:p w14:paraId="2FCA6B25" w14:textId="77777777" w:rsidR="00755317" w:rsidRDefault="00755317" w:rsidP="00755317">
      <w:pPr>
        <w:pStyle w:val="ListParagraph"/>
        <w:spacing w:after="0"/>
        <w:rPr>
          <w:b/>
        </w:rPr>
      </w:pPr>
      <w:r w:rsidRPr="00755317">
        <w:rPr>
          <w:b/>
        </w:rPr>
        <w:t>Required Odds Ratio: 0.5954844518092098</w:t>
      </w:r>
    </w:p>
    <w:p w14:paraId="037D44BC" w14:textId="77777777" w:rsidR="007F3419" w:rsidRPr="00755317" w:rsidRDefault="007F3419" w:rsidP="00755317">
      <w:pPr>
        <w:pStyle w:val="ListParagraph"/>
        <w:spacing w:after="0"/>
        <w:rPr>
          <w:b/>
        </w:rPr>
      </w:pPr>
    </w:p>
    <w:p w14:paraId="77C28F0D" w14:textId="77777777" w:rsidR="00C527E9" w:rsidRDefault="00C527E9" w:rsidP="00C527E9">
      <w:pPr>
        <w:pStyle w:val="ListParagraph"/>
        <w:numPr>
          <w:ilvl w:val="0"/>
          <w:numId w:val="31"/>
        </w:numPr>
      </w:pPr>
      <w:r>
        <w:t xml:space="preserve">(5 points) According to the multinomial logistic model, what is the odds ratio for </w:t>
      </w:r>
      <w:proofErr w:type="spellStart"/>
      <w:r>
        <w:t>group_size</w:t>
      </w:r>
      <w:proofErr w:type="spellEnd"/>
      <w:r>
        <w:t xml:space="preserve"> = </w:t>
      </w:r>
      <w:r w:rsidR="003B39AA">
        <w:t>1</w:t>
      </w:r>
      <w:r>
        <w:t xml:space="preserve"> versus </w:t>
      </w:r>
      <w:proofErr w:type="spellStart"/>
      <w:r>
        <w:t>group_size</w:t>
      </w:r>
      <w:proofErr w:type="spellEnd"/>
      <w:r>
        <w:t xml:space="preserve"> = </w:t>
      </w:r>
      <w:r w:rsidR="003B39AA">
        <w:t>3</w:t>
      </w:r>
      <w:r>
        <w:t xml:space="preserve">, and A = 2 versus A = 1?  Mathematically, the odds ratio is (Prob(A=2)/Prob(A=1) | </w:t>
      </w:r>
      <w:proofErr w:type="spellStart"/>
      <w:r>
        <w:t>group_size</w:t>
      </w:r>
      <w:proofErr w:type="spellEnd"/>
      <w:r>
        <w:t xml:space="preserve"> = </w:t>
      </w:r>
      <w:r w:rsidR="003B39AA">
        <w:t>1</w:t>
      </w:r>
      <w:r>
        <w:t xml:space="preserve">) / ((Prob(A=2)/Prob(A=1) | </w:t>
      </w:r>
      <w:proofErr w:type="spellStart"/>
      <w:r>
        <w:t>group_size</w:t>
      </w:r>
      <w:proofErr w:type="spellEnd"/>
      <w:r>
        <w:t xml:space="preserve"> = </w:t>
      </w:r>
      <w:r w:rsidR="003B39AA">
        <w:t>3</w:t>
      </w:r>
      <w:r>
        <w:t>).</w:t>
      </w:r>
    </w:p>
    <w:p w14:paraId="7DF6CCBF" w14:textId="77777777" w:rsidR="00C527E9" w:rsidRDefault="00C527E9" w:rsidP="00C527E9">
      <w:pPr>
        <w:pStyle w:val="ListParagraph"/>
      </w:pPr>
    </w:p>
    <w:p w14:paraId="0019B24D" w14:textId="77777777" w:rsidR="00755317" w:rsidRPr="00755317" w:rsidRDefault="00755317" w:rsidP="00755317">
      <w:pPr>
        <w:pStyle w:val="ListParagraph"/>
        <w:rPr>
          <w:b/>
        </w:rPr>
      </w:pPr>
      <w:r w:rsidRPr="00755317">
        <w:rPr>
          <w:b/>
        </w:rPr>
        <w:t>group_size_3A2=-0.026011</w:t>
      </w:r>
    </w:p>
    <w:p w14:paraId="74D9F1A3" w14:textId="77777777" w:rsidR="00755317" w:rsidRPr="00755317" w:rsidRDefault="00755317" w:rsidP="00755317">
      <w:pPr>
        <w:pStyle w:val="ListParagraph"/>
        <w:rPr>
          <w:b/>
        </w:rPr>
      </w:pPr>
      <w:r w:rsidRPr="00755317">
        <w:rPr>
          <w:b/>
        </w:rPr>
        <w:t>group_size_1A1=0.108286</w:t>
      </w:r>
    </w:p>
    <w:p w14:paraId="6817E6DC" w14:textId="77777777" w:rsidR="00857AC0" w:rsidRPr="00755317" w:rsidRDefault="00755317" w:rsidP="00755317">
      <w:pPr>
        <w:pStyle w:val="ListParagraph"/>
        <w:rPr>
          <w:b/>
        </w:rPr>
      </w:pPr>
      <w:r w:rsidRPr="00755317">
        <w:rPr>
          <w:b/>
        </w:rPr>
        <w:t>group_size_1A1-group_size_3A2</w:t>
      </w:r>
    </w:p>
    <w:p w14:paraId="78007C15" w14:textId="77777777" w:rsidR="00755317" w:rsidRPr="00755317" w:rsidRDefault="00755317" w:rsidP="00755317">
      <w:pPr>
        <w:pStyle w:val="ListParagraph"/>
        <w:rPr>
          <w:b/>
        </w:rPr>
      </w:pPr>
      <w:r w:rsidRPr="00755317">
        <w:rPr>
          <w:b/>
        </w:rPr>
        <w:t>Required Odds Ratio: 1.1437324577458428</w:t>
      </w:r>
    </w:p>
    <w:sectPr w:rsidR="00755317" w:rsidRPr="00755317" w:rsidSect="00DF44E8">
      <w:headerReference w:type="default" r:id="rId10"/>
      <w:footerReference w:type="defaul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CE0F94" w14:textId="77777777" w:rsidR="0069059F" w:rsidRDefault="0069059F" w:rsidP="00FD10A7">
      <w:pPr>
        <w:spacing w:after="0" w:line="240" w:lineRule="auto"/>
      </w:pPr>
      <w:r>
        <w:separator/>
      </w:r>
    </w:p>
  </w:endnote>
  <w:endnote w:type="continuationSeparator" w:id="0">
    <w:p w14:paraId="04B423D2" w14:textId="77777777" w:rsidR="0069059F" w:rsidRDefault="0069059F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altName w:val="Cambria Math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F5961F" w14:textId="77777777"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p>
    </w:sdtContent>
  </w:sdt>
  <w:p w14:paraId="228CE25A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97E454" w14:textId="77777777"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71F1D04" w14:textId="77777777"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C34BF4" w14:textId="77777777" w:rsidR="0069059F" w:rsidRDefault="0069059F" w:rsidP="00FD10A7">
      <w:pPr>
        <w:spacing w:after="0" w:line="240" w:lineRule="auto"/>
      </w:pPr>
      <w:r>
        <w:separator/>
      </w:r>
    </w:p>
  </w:footnote>
  <w:footnote w:type="continuationSeparator" w:id="0">
    <w:p w14:paraId="0535DD57" w14:textId="77777777" w:rsidR="0069059F" w:rsidRDefault="0069059F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FBD37A" w14:textId="77777777"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DF44E8">
      <w:t>Spring 2019</w:t>
    </w:r>
    <w:r w:rsidR="00157BB3">
      <w:t xml:space="preserve"> Assignment </w:t>
    </w:r>
    <w:r w:rsidR="00E21C10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3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8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7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0"/>
  </w:num>
  <w:num w:numId="3">
    <w:abstractNumId w:val="21"/>
  </w:num>
  <w:num w:numId="4">
    <w:abstractNumId w:val="18"/>
  </w:num>
  <w:num w:numId="5">
    <w:abstractNumId w:val="24"/>
  </w:num>
  <w:num w:numId="6">
    <w:abstractNumId w:val="6"/>
  </w:num>
  <w:num w:numId="7">
    <w:abstractNumId w:val="4"/>
  </w:num>
  <w:num w:numId="8">
    <w:abstractNumId w:val="11"/>
  </w:num>
  <w:num w:numId="9">
    <w:abstractNumId w:val="27"/>
  </w:num>
  <w:num w:numId="10">
    <w:abstractNumId w:val="30"/>
  </w:num>
  <w:num w:numId="11">
    <w:abstractNumId w:val="19"/>
  </w:num>
  <w:num w:numId="12">
    <w:abstractNumId w:val="31"/>
  </w:num>
  <w:num w:numId="13">
    <w:abstractNumId w:val="14"/>
  </w:num>
  <w:num w:numId="14">
    <w:abstractNumId w:val="8"/>
  </w:num>
  <w:num w:numId="15">
    <w:abstractNumId w:val="0"/>
  </w:num>
  <w:num w:numId="16">
    <w:abstractNumId w:val="15"/>
  </w:num>
  <w:num w:numId="17">
    <w:abstractNumId w:val="17"/>
  </w:num>
  <w:num w:numId="18">
    <w:abstractNumId w:val="20"/>
  </w:num>
  <w:num w:numId="19">
    <w:abstractNumId w:val="16"/>
  </w:num>
  <w:num w:numId="20">
    <w:abstractNumId w:val="5"/>
  </w:num>
  <w:num w:numId="21">
    <w:abstractNumId w:val="9"/>
  </w:num>
  <w:num w:numId="22">
    <w:abstractNumId w:val="22"/>
  </w:num>
  <w:num w:numId="23">
    <w:abstractNumId w:val="13"/>
  </w:num>
  <w:num w:numId="24">
    <w:abstractNumId w:val="26"/>
  </w:num>
  <w:num w:numId="25">
    <w:abstractNumId w:val="7"/>
  </w:num>
  <w:num w:numId="26">
    <w:abstractNumId w:val="1"/>
  </w:num>
  <w:num w:numId="27">
    <w:abstractNumId w:val="29"/>
  </w:num>
  <w:num w:numId="28">
    <w:abstractNumId w:val="28"/>
  </w:num>
  <w:num w:numId="29">
    <w:abstractNumId w:val="25"/>
  </w:num>
  <w:num w:numId="30">
    <w:abstractNumId w:val="12"/>
  </w:num>
  <w:num w:numId="31">
    <w:abstractNumId w:val="2"/>
  </w:num>
  <w:num w:numId="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1E1B"/>
    <w:rsid w:val="0000521D"/>
    <w:rsid w:val="0001592E"/>
    <w:rsid w:val="00020D6D"/>
    <w:rsid w:val="00030932"/>
    <w:rsid w:val="0004377C"/>
    <w:rsid w:val="000518ED"/>
    <w:rsid w:val="000607DE"/>
    <w:rsid w:val="0006332A"/>
    <w:rsid w:val="00071D5F"/>
    <w:rsid w:val="0007471E"/>
    <w:rsid w:val="00080AA8"/>
    <w:rsid w:val="000827D8"/>
    <w:rsid w:val="000B34D6"/>
    <w:rsid w:val="000B3BB8"/>
    <w:rsid w:val="000B55DF"/>
    <w:rsid w:val="000C4071"/>
    <w:rsid w:val="000C45D8"/>
    <w:rsid w:val="000C557B"/>
    <w:rsid w:val="000D7F1D"/>
    <w:rsid w:val="000F0919"/>
    <w:rsid w:val="00103431"/>
    <w:rsid w:val="00107878"/>
    <w:rsid w:val="00112496"/>
    <w:rsid w:val="001403D8"/>
    <w:rsid w:val="001475F9"/>
    <w:rsid w:val="0015070A"/>
    <w:rsid w:val="00156579"/>
    <w:rsid w:val="00157BB3"/>
    <w:rsid w:val="00173462"/>
    <w:rsid w:val="001832C6"/>
    <w:rsid w:val="001848CC"/>
    <w:rsid w:val="001855B8"/>
    <w:rsid w:val="00194712"/>
    <w:rsid w:val="00195A5D"/>
    <w:rsid w:val="001A5D60"/>
    <w:rsid w:val="001C33FB"/>
    <w:rsid w:val="001C4809"/>
    <w:rsid w:val="001F12BC"/>
    <w:rsid w:val="002012C8"/>
    <w:rsid w:val="002160AB"/>
    <w:rsid w:val="00225B2C"/>
    <w:rsid w:val="00234C59"/>
    <w:rsid w:val="00243879"/>
    <w:rsid w:val="00285D19"/>
    <w:rsid w:val="00286EB0"/>
    <w:rsid w:val="00287BC3"/>
    <w:rsid w:val="002D7DE8"/>
    <w:rsid w:val="002E04E8"/>
    <w:rsid w:val="002E2093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472E"/>
    <w:rsid w:val="0035422A"/>
    <w:rsid w:val="003640C0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B39AA"/>
    <w:rsid w:val="003C0B58"/>
    <w:rsid w:val="003C0BB7"/>
    <w:rsid w:val="003D27C3"/>
    <w:rsid w:val="003F600A"/>
    <w:rsid w:val="00410C3D"/>
    <w:rsid w:val="00415505"/>
    <w:rsid w:val="004212E8"/>
    <w:rsid w:val="00451145"/>
    <w:rsid w:val="00452249"/>
    <w:rsid w:val="00457E44"/>
    <w:rsid w:val="004672CB"/>
    <w:rsid w:val="004726C9"/>
    <w:rsid w:val="0048069C"/>
    <w:rsid w:val="00496173"/>
    <w:rsid w:val="004B08AA"/>
    <w:rsid w:val="004B0B9E"/>
    <w:rsid w:val="004B0BA9"/>
    <w:rsid w:val="004D2402"/>
    <w:rsid w:val="004E0213"/>
    <w:rsid w:val="004E3171"/>
    <w:rsid w:val="004F7612"/>
    <w:rsid w:val="00506563"/>
    <w:rsid w:val="00525C36"/>
    <w:rsid w:val="00534884"/>
    <w:rsid w:val="00543AEC"/>
    <w:rsid w:val="0057089D"/>
    <w:rsid w:val="00577C4D"/>
    <w:rsid w:val="005864C5"/>
    <w:rsid w:val="00586785"/>
    <w:rsid w:val="005A5FB7"/>
    <w:rsid w:val="005C3E39"/>
    <w:rsid w:val="005C54F3"/>
    <w:rsid w:val="005D1EF1"/>
    <w:rsid w:val="005E3FE7"/>
    <w:rsid w:val="005E416B"/>
    <w:rsid w:val="005F7AB5"/>
    <w:rsid w:val="00601616"/>
    <w:rsid w:val="00607AE2"/>
    <w:rsid w:val="00610454"/>
    <w:rsid w:val="00623540"/>
    <w:rsid w:val="00626B2E"/>
    <w:rsid w:val="00630445"/>
    <w:rsid w:val="006478B8"/>
    <w:rsid w:val="00661D0C"/>
    <w:rsid w:val="00664F0D"/>
    <w:rsid w:val="006819F5"/>
    <w:rsid w:val="00684E8C"/>
    <w:rsid w:val="00685700"/>
    <w:rsid w:val="0069059F"/>
    <w:rsid w:val="006A0101"/>
    <w:rsid w:val="006A3906"/>
    <w:rsid w:val="006B61EC"/>
    <w:rsid w:val="006B7BF4"/>
    <w:rsid w:val="006D1FE8"/>
    <w:rsid w:val="006D228B"/>
    <w:rsid w:val="006D470F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4A3E"/>
    <w:rsid w:val="00726F09"/>
    <w:rsid w:val="00727C06"/>
    <w:rsid w:val="00742390"/>
    <w:rsid w:val="0075327A"/>
    <w:rsid w:val="00755317"/>
    <w:rsid w:val="007863B0"/>
    <w:rsid w:val="007A1D79"/>
    <w:rsid w:val="007C1F53"/>
    <w:rsid w:val="007C7DEC"/>
    <w:rsid w:val="007D463E"/>
    <w:rsid w:val="007E30AB"/>
    <w:rsid w:val="007F23D5"/>
    <w:rsid w:val="007F3419"/>
    <w:rsid w:val="00814020"/>
    <w:rsid w:val="00820041"/>
    <w:rsid w:val="008200A5"/>
    <w:rsid w:val="0082168E"/>
    <w:rsid w:val="008221A5"/>
    <w:rsid w:val="00831D6F"/>
    <w:rsid w:val="00836887"/>
    <w:rsid w:val="008561D7"/>
    <w:rsid w:val="0085661D"/>
    <w:rsid w:val="00857AC0"/>
    <w:rsid w:val="0086212D"/>
    <w:rsid w:val="00873352"/>
    <w:rsid w:val="00873C5C"/>
    <w:rsid w:val="00887685"/>
    <w:rsid w:val="00890A3A"/>
    <w:rsid w:val="008A0E0D"/>
    <w:rsid w:val="008A4C61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32DDC"/>
    <w:rsid w:val="00950209"/>
    <w:rsid w:val="00961EDE"/>
    <w:rsid w:val="00964048"/>
    <w:rsid w:val="00994DA5"/>
    <w:rsid w:val="009A7C86"/>
    <w:rsid w:val="009B2A62"/>
    <w:rsid w:val="009C13B5"/>
    <w:rsid w:val="009D23A9"/>
    <w:rsid w:val="009D4A66"/>
    <w:rsid w:val="009E077E"/>
    <w:rsid w:val="009F7F1A"/>
    <w:rsid w:val="00A1166A"/>
    <w:rsid w:val="00A24752"/>
    <w:rsid w:val="00A26E87"/>
    <w:rsid w:val="00A31DE1"/>
    <w:rsid w:val="00A34323"/>
    <w:rsid w:val="00A36B6E"/>
    <w:rsid w:val="00A40E25"/>
    <w:rsid w:val="00A42D29"/>
    <w:rsid w:val="00A44057"/>
    <w:rsid w:val="00A44B78"/>
    <w:rsid w:val="00A51F16"/>
    <w:rsid w:val="00A52194"/>
    <w:rsid w:val="00A6296C"/>
    <w:rsid w:val="00A72F66"/>
    <w:rsid w:val="00A82AA3"/>
    <w:rsid w:val="00A913C5"/>
    <w:rsid w:val="00A9372F"/>
    <w:rsid w:val="00A960D0"/>
    <w:rsid w:val="00A974B9"/>
    <w:rsid w:val="00AA256F"/>
    <w:rsid w:val="00AA3263"/>
    <w:rsid w:val="00AB440C"/>
    <w:rsid w:val="00AC5835"/>
    <w:rsid w:val="00AE23A9"/>
    <w:rsid w:val="00AE6197"/>
    <w:rsid w:val="00AE7574"/>
    <w:rsid w:val="00B10696"/>
    <w:rsid w:val="00B13D81"/>
    <w:rsid w:val="00B14F68"/>
    <w:rsid w:val="00B449B6"/>
    <w:rsid w:val="00B574C7"/>
    <w:rsid w:val="00B6037E"/>
    <w:rsid w:val="00B638F6"/>
    <w:rsid w:val="00B75C23"/>
    <w:rsid w:val="00BB2398"/>
    <w:rsid w:val="00BC3262"/>
    <w:rsid w:val="00BD41F2"/>
    <w:rsid w:val="00BD525B"/>
    <w:rsid w:val="00BE254A"/>
    <w:rsid w:val="00BE793C"/>
    <w:rsid w:val="00BF5E6E"/>
    <w:rsid w:val="00C00059"/>
    <w:rsid w:val="00C021C5"/>
    <w:rsid w:val="00C25081"/>
    <w:rsid w:val="00C30A2C"/>
    <w:rsid w:val="00C32823"/>
    <w:rsid w:val="00C4797E"/>
    <w:rsid w:val="00C507A5"/>
    <w:rsid w:val="00C527E9"/>
    <w:rsid w:val="00C577E5"/>
    <w:rsid w:val="00C60EFA"/>
    <w:rsid w:val="00C67069"/>
    <w:rsid w:val="00C755F0"/>
    <w:rsid w:val="00C87F97"/>
    <w:rsid w:val="00CA2223"/>
    <w:rsid w:val="00CB032E"/>
    <w:rsid w:val="00CB0AF5"/>
    <w:rsid w:val="00CB44AE"/>
    <w:rsid w:val="00CC353F"/>
    <w:rsid w:val="00CD0325"/>
    <w:rsid w:val="00CD1AF4"/>
    <w:rsid w:val="00CD61D6"/>
    <w:rsid w:val="00CE14A8"/>
    <w:rsid w:val="00CF36D7"/>
    <w:rsid w:val="00D14AE5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674C8"/>
    <w:rsid w:val="00D74429"/>
    <w:rsid w:val="00D776FE"/>
    <w:rsid w:val="00D85417"/>
    <w:rsid w:val="00D97749"/>
    <w:rsid w:val="00DA2E77"/>
    <w:rsid w:val="00DA4967"/>
    <w:rsid w:val="00DA5F52"/>
    <w:rsid w:val="00DC25F4"/>
    <w:rsid w:val="00DC60F6"/>
    <w:rsid w:val="00DC740B"/>
    <w:rsid w:val="00DD26EC"/>
    <w:rsid w:val="00DF44E8"/>
    <w:rsid w:val="00DF75B7"/>
    <w:rsid w:val="00E0350E"/>
    <w:rsid w:val="00E0617A"/>
    <w:rsid w:val="00E21C10"/>
    <w:rsid w:val="00E335D9"/>
    <w:rsid w:val="00E343DE"/>
    <w:rsid w:val="00E40453"/>
    <w:rsid w:val="00E45977"/>
    <w:rsid w:val="00E574A6"/>
    <w:rsid w:val="00E600B6"/>
    <w:rsid w:val="00E713AD"/>
    <w:rsid w:val="00E7376B"/>
    <w:rsid w:val="00E84437"/>
    <w:rsid w:val="00EB2161"/>
    <w:rsid w:val="00EB2917"/>
    <w:rsid w:val="00EB5C6B"/>
    <w:rsid w:val="00EC103D"/>
    <w:rsid w:val="00EC1F62"/>
    <w:rsid w:val="00EE1521"/>
    <w:rsid w:val="00EE5074"/>
    <w:rsid w:val="00EF3C98"/>
    <w:rsid w:val="00F025B4"/>
    <w:rsid w:val="00F41747"/>
    <w:rsid w:val="00F447B2"/>
    <w:rsid w:val="00F45E37"/>
    <w:rsid w:val="00F570F7"/>
    <w:rsid w:val="00F577A2"/>
    <w:rsid w:val="00F8295A"/>
    <w:rsid w:val="00F92E66"/>
    <w:rsid w:val="00F96DAF"/>
    <w:rsid w:val="00FA040D"/>
    <w:rsid w:val="00FA0C1D"/>
    <w:rsid w:val="00FA4139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20D4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25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89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27</Words>
  <Characters>699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2T20:51:00Z</dcterms:created>
  <dcterms:modified xsi:type="dcterms:W3CDTF">2019-03-13T03:19:00Z</dcterms:modified>
</cp:coreProperties>
</file>